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761"/>
        <w:tblW w:w="51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"/>
        <w:gridCol w:w="1666"/>
        <w:gridCol w:w="1431"/>
        <w:gridCol w:w="1567"/>
        <w:gridCol w:w="1645"/>
        <w:gridCol w:w="1450"/>
        <w:gridCol w:w="1537"/>
      </w:tblGrid>
      <w:tr w:rsidR="00FC0A99" w:rsidRPr="00DA1320" w14:paraId="7C0E88EE" w14:textId="77777777" w:rsidTr="00815580">
        <w:trPr>
          <w:trHeight w:val="85"/>
        </w:trPr>
        <w:tc>
          <w:tcPr>
            <w:tcW w:w="693" w:type="pct"/>
            <w:tcBorders>
              <w:bottom w:val="single" w:sz="4" w:space="0" w:color="auto"/>
            </w:tcBorders>
            <w:shd w:val="clear" w:color="auto" w:fill="auto"/>
          </w:tcPr>
          <w:p w14:paraId="56C1135D" w14:textId="160BCE78" w:rsidR="00FC0A99" w:rsidRPr="00B84299" w:rsidRDefault="3A13FADD" w:rsidP="00815580">
            <w:pPr>
              <w:rPr>
                <w:rFonts w:ascii="Arial" w:hAnsi="Arial" w:cs="Arial"/>
                <w:b/>
                <w:bCs/>
                <w:color w:val="FF0000"/>
              </w:rPr>
            </w:pPr>
            <w:r w:rsidRPr="5260EF40">
              <w:rPr>
                <w:rFonts w:ascii="Arial" w:hAnsi="Arial" w:cs="Arial"/>
                <w:b/>
                <w:bCs/>
                <w:color w:val="FF0000"/>
              </w:rPr>
              <w:t xml:space="preserve"> </w:t>
            </w:r>
            <w:r w:rsidR="00FC0A99" w:rsidRPr="5260EF40">
              <w:rPr>
                <w:rFonts w:ascii="Arial" w:hAnsi="Arial" w:cs="Arial"/>
                <w:b/>
                <w:bCs/>
                <w:color w:val="FF0000"/>
              </w:rPr>
              <w:t>TERM 3</w:t>
            </w: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14:paraId="7D15BCEA" w14:textId="77777777" w:rsidR="00FC0A99" w:rsidRPr="00B84299" w:rsidRDefault="00FC0A99" w:rsidP="00815580">
            <w:pPr>
              <w:rPr>
                <w:rFonts w:ascii="Arial" w:hAnsi="Arial" w:cs="Arial"/>
              </w:rPr>
            </w:pPr>
            <w:r w:rsidRPr="00B84299">
              <w:rPr>
                <w:rFonts w:ascii="Arial" w:hAnsi="Arial" w:cs="Arial"/>
              </w:rPr>
              <w:t>Mon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51A344BF" w14:textId="77777777" w:rsidR="00FC0A99" w:rsidRPr="00B84299" w:rsidRDefault="00FC0A99" w:rsidP="00815580">
            <w:pPr>
              <w:rPr>
                <w:rFonts w:ascii="Arial" w:hAnsi="Arial" w:cs="Arial"/>
              </w:rPr>
            </w:pPr>
            <w:r w:rsidRPr="00B84299">
              <w:rPr>
                <w:rFonts w:ascii="Arial" w:hAnsi="Arial" w:cs="Arial"/>
              </w:rPr>
              <w:t>Tue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shd w:val="clear" w:color="auto" w:fill="auto"/>
          </w:tcPr>
          <w:p w14:paraId="427E69C9" w14:textId="77777777" w:rsidR="00FC0A99" w:rsidRPr="00B84299" w:rsidRDefault="00FC0A99" w:rsidP="00815580">
            <w:pPr>
              <w:rPr>
                <w:rFonts w:ascii="Arial" w:hAnsi="Arial" w:cs="Arial"/>
              </w:rPr>
            </w:pPr>
            <w:r w:rsidRPr="00B84299">
              <w:rPr>
                <w:rFonts w:ascii="Arial" w:hAnsi="Arial" w:cs="Arial"/>
              </w:rPr>
              <w:t>Wed</w:t>
            </w:r>
          </w:p>
        </w:tc>
        <w:tc>
          <w:tcPr>
            <w:tcW w:w="762" w:type="pct"/>
            <w:tcBorders>
              <w:bottom w:val="single" w:sz="4" w:space="0" w:color="auto"/>
            </w:tcBorders>
            <w:shd w:val="clear" w:color="auto" w:fill="auto"/>
          </w:tcPr>
          <w:p w14:paraId="7F4AE00B" w14:textId="77777777" w:rsidR="00FC0A99" w:rsidRPr="00B84299" w:rsidRDefault="00FC0A99" w:rsidP="00815580">
            <w:pPr>
              <w:rPr>
                <w:rFonts w:ascii="Arial" w:hAnsi="Arial" w:cs="Arial"/>
              </w:rPr>
            </w:pPr>
            <w:r w:rsidRPr="00B84299">
              <w:rPr>
                <w:rFonts w:ascii="Arial" w:hAnsi="Arial" w:cs="Arial"/>
              </w:rPr>
              <w:t>Thu</w:t>
            </w:r>
          </w:p>
        </w:tc>
        <w:tc>
          <w:tcPr>
            <w:tcW w:w="672" w:type="pct"/>
            <w:tcBorders>
              <w:bottom w:val="single" w:sz="4" w:space="0" w:color="auto"/>
            </w:tcBorders>
            <w:shd w:val="clear" w:color="auto" w:fill="auto"/>
          </w:tcPr>
          <w:p w14:paraId="49881DA1" w14:textId="77777777" w:rsidR="00FC0A99" w:rsidRPr="00B84299" w:rsidRDefault="00FC0A99" w:rsidP="00815580">
            <w:pPr>
              <w:rPr>
                <w:rFonts w:ascii="Arial" w:hAnsi="Arial" w:cs="Arial"/>
              </w:rPr>
            </w:pPr>
            <w:r w:rsidRPr="00B84299">
              <w:rPr>
                <w:rFonts w:ascii="Arial" w:hAnsi="Arial" w:cs="Arial"/>
              </w:rPr>
              <w:t>Fri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011ED72" w14:textId="77777777" w:rsidR="00FC0A99" w:rsidRPr="00B84299" w:rsidRDefault="00FC0A99" w:rsidP="00815580">
            <w:pPr>
              <w:rPr>
                <w:rFonts w:ascii="Arial" w:hAnsi="Arial" w:cs="Arial"/>
                <w:b/>
              </w:rPr>
            </w:pPr>
            <w:r w:rsidRPr="00B84299">
              <w:rPr>
                <w:rFonts w:ascii="Arial" w:hAnsi="Arial" w:cs="Arial"/>
                <w:b/>
              </w:rPr>
              <w:t xml:space="preserve">Weekend </w:t>
            </w:r>
          </w:p>
        </w:tc>
      </w:tr>
      <w:tr w:rsidR="00FC0A99" w:rsidRPr="003A792E" w14:paraId="4FF7A208" w14:textId="77777777" w:rsidTr="00815580">
        <w:trPr>
          <w:trHeight w:val="1303"/>
        </w:trPr>
        <w:tc>
          <w:tcPr>
            <w:tcW w:w="693" w:type="pct"/>
            <w:shd w:val="clear" w:color="auto" w:fill="8DB3E2" w:themeFill="text2" w:themeFillTint="66"/>
          </w:tcPr>
          <w:p w14:paraId="659846B7" w14:textId="77777777" w:rsidR="00FC0A99" w:rsidRPr="00333CE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sz w:val="16"/>
                <w:szCs w:val="16"/>
              </w:rPr>
              <w:t>Week 1</w:t>
            </w:r>
          </w:p>
          <w:p w14:paraId="247E3BA8" w14:textId="77777777" w:rsidR="00FC0A99" w:rsidRPr="00333CE9" w:rsidRDefault="00FC0A99" w:rsidP="00815580">
            <w:pPr>
              <w:pStyle w:val="BalloonText"/>
              <w:rPr>
                <w:rFonts w:ascii="Arial" w:hAnsi="Arial" w:cs="Arial"/>
                <w:b/>
              </w:rPr>
            </w:pPr>
          </w:p>
          <w:p w14:paraId="1F3C2036" w14:textId="77777777" w:rsidR="00FC0A99" w:rsidRDefault="00FC0A99" w:rsidP="00815580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  <w:r w:rsidRPr="00333CE9">
              <w:rPr>
                <w:rFonts w:ascii="Arial" w:hAnsi="Arial" w:cs="Arial"/>
                <w:b/>
                <w:color w:val="FF0000"/>
              </w:rPr>
              <w:t>JULY</w:t>
            </w:r>
          </w:p>
          <w:p w14:paraId="73657DF8" w14:textId="77777777" w:rsidR="003B2074" w:rsidRDefault="003B2074" w:rsidP="00815580">
            <w:pPr>
              <w:pStyle w:val="BalloonText"/>
              <w:rPr>
                <w:rFonts w:ascii="Arial" w:hAnsi="Arial" w:cs="Arial"/>
                <w:b/>
                <w:color w:val="auto"/>
              </w:rPr>
            </w:pPr>
          </w:p>
          <w:p w14:paraId="389FA6B4" w14:textId="77777777" w:rsidR="00472879" w:rsidRDefault="00472879" w:rsidP="00815580">
            <w:pPr>
              <w:pStyle w:val="BalloonText"/>
              <w:rPr>
                <w:rFonts w:ascii="Arial" w:hAnsi="Arial" w:cs="Arial"/>
                <w:b/>
                <w:color w:val="auto"/>
              </w:rPr>
            </w:pPr>
          </w:p>
          <w:p w14:paraId="31B042EB" w14:textId="334B5FA0" w:rsidR="00472879" w:rsidRPr="004637BA" w:rsidRDefault="00472879" w:rsidP="00815580">
            <w:pPr>
              <w:pStyle w:val="BalloonText"/>
              <w:rPr>
                <w:rFonts w:ascii="Arial" w:hAnsi="Arial" w:cs="Arial"/>
                <w:bCs/>
                <w:i/>
                <w:iCs/>
                <w:color w:val="auto"/>
              </w:rPr>
            </w:pPr>
          </w:p>
        </w:tc>
        <w:tc>
          <w:tcPr>
            <w:tcW w:w="772" w:type="pct"/>
            <w:shd w:val="clear" w:color="auto" w:fill="8DB3E2" w:themeFill="text2" w:themeFillTint="66"/>
          </w:tcPr>
          <w:p w14:paraId="57E5E734" w14:textId="7A610688" w:rsidR="001110F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443B68FD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July 19</w:t>
            </w:r>
          </w:p>
          <w:p w14:paraId="7DC5ED33" w14:textId="77777777" w:rsidR="6E499BDF" w:rsidRDefault="6E499BDF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443B68FD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3D28E436" w14:textId="17438B2D" w:rsidR="007119EC" w:rsidRDefault="007119EC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Staff &amp; </w:t>
            </w: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tudents first day of Term 3</w:t>
            </w:r>
          </w:p>
          <w:p w14:paraId="153EEE94" w14:textId="2A536435" w:rsidR="00385C13" w:rsidRDefault="00385C13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6DE761C0" w14:textId="3E28789B" w:rsidR="00225F4F" w:rsidRPr="00385C13" w:rsidRDefault="00385C13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P&amp;F Meeting 3.15pm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5F7FF510" w14:textId="416145A3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July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0</w:t>
            </w:r>
          </w:p>
          <w:p w14:paraId="55133260" w14:textId="77777777" w:rsidR="006C3081" w:rsidRDefault="006C3081" w:rsidP="00815580">
            <w:pPr>
              <w:rPr>
                <w:rFonts w:ascii="Arial" w:hAnsi="Arial" w:cs="Arial"/>
                <w:b/>
                <w:iCs/>
                <w:color w:val="E36C0A" w:themeColor="accent6" w:themeShade="BF"/>
                <w:sz w:val="16"/>
                <w:szCs w:val="16"/>
              </w:rPr>
            </w:pPr>
          </w:p>
          <w:p w14:paraId="11C80D43" w14:textId="5A274DF7" w:rsidR="00C90D45" w:rsidRDefault="00C90D45" w:rsidP="00815580">
            <w:pPr>
              <w:rPr>
                <w:rFonts w:ascii="Arial" w:hAnsi="Arial" w:cs="Arial"/>
                <w:b/>
                <w:iCs/>
                <w:color w:val="E36C0A" w:themeColor="accent6" w:themeShade="BF"/>
                <w:sz w:val="16"/>
                <w:szCs w:val="16"/>
              </w:rPr>
            </w:pPr>
          </w:p>
          <w:p w14:paraId="08EC53D1" w14:textId="66574776" w:rsidR="006C3081" w:rsidRPr="00333CE9" w:rsidRDefault="006C3081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26" w:type="pct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26974121" w14:textId="59A35ACA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July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1</w:t>
            </w:r>
          </w:p>
          <w:p w14:paraId="53878638" w14:textId="77777777" w:rsidR="00AF64A4" w:rsidRPr="00333CE9" w:rsidRDefault="00AF64A4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18198A2E" w14:textId="77777777" w:rsidR="00AF64A4" w:rsidRPr="00333CE9" w:rsidRDefault="00AF64A4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5702E848" w14:textId="77777777" w:rsidR="00AF64A4" w:rsidRDefault="00AF64A4" w:rsidP="00815580">
            <w:pPr>
              <w:rPr>
                <w:rFonts w:ascii="Arial" w:hAnsi="Arial" w:cs="Arial"/>
                <w:sz w:val="16"/>
                <w:szCs w:val="16"/>
              </w:rPr>
            </w:pPr>
          </w:p>
          <w:p w14:paraId="3B6AF05B" w14:textId="2E49E715" w:rsidR="006C3081" w:rsidRDefault="006C3081" w:rsidP="00815580">
            <w:pPr>
              <w:rPr>
                <w:rFonts w:ascii="Arial" w:hAnsi="Arial" w:cs="Arial"/>
                <w:sz w:val="16"/>
                <w:szCs w:val="16"/>
              </w:rPr>
            </w:pPr>
          </w:p>
          <w:p w14:paraId="5330140F" w14:textId="3D5D77D2" w:rsidR="006C3081" w:rsidRPr="00333CE9" w:rsidRDefault="006C3081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7CE11DFF" w14:textId="75487359" w:rsidR="00FC0A99" w:rsidRPr="00333CE9" w:rsidRDefault="00FC0A99" w:rsidP="00815580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5260EF40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July</w:t>
            </w:r>
            <w:r w:rsidR="006F4D58" w:rsidRPr="5260EF40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 22</w:t>
            </w:r>
          </w:p>
          <w:p w14:paraId="06E9FFB0" w14:textId="77777777" w:rsidR="00AF64A4" w:rsidRDefault="00AF64A4" w:rsidP="00815580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  <w:p w14:paraId="1602BC78" w14:textId="57C7701B" w:rsidR="006C3081" w:rsidRPr="00333CE9" w:rsidRDefault="006929C5" w:rsidP="00815580">
            <w:pPr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i/>
                <w:sz w:val="16"/>
                <w:szCs w:val="16"/>
              </w:rPr>
              <w:t>NAIDOC Day @ SCDHS</w:t>
            </w:r>
          </w:p>
        </w:tc>
        <w:tc>
          <w:tcPr>
            <w:tcW w:w="672" w:type="pct"/>
            <w:shd w:val="clear" w:color="auto" w:fill="8DB3E2" w:themeFill="text2" w:themeFillTint="66"/>
          </w:tcPr>
          <w:p w14:paraId="0D6A49CB" w14:textId="2B81D6AC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July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3</w:t>
            </w:r>
          </w:p>
          <w:p w14:paraId="5C954DAE" w14:textId="77777777" w:rsidR="003C3E70" w:rsidRPr="00585F2A" w:rsidRDefault="003C3E70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5257667B" w14:textId="5BC75B8A" w:rsidR="00D27365" w:rsidRPr="00333CE9" w:rsidRDefault="00D27365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pct"/>
            <w:shd w:val="clear" w:color="auto" w:fill="8DB3E2" w:themeFill="text2" w:themeFillTint="66"/>
          </w:tcPr>
          <w:p w14:paraId="3BE3CFC1" w14:textId="616B3D7D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July 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24/25</w:t>
            </w:r>
          </w:p>
          <w:p w14:paraId="1F080EE8" w14:textId="5A3B6F9C" w:rsidR="00FC0A99" w:rsidRPr="00333CE9" w:rsidRDefault="00FC0A99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C0A99" w:rsidRPr="00276754" w14:paraId="6CC47FD6" w14:textId="77777777" w:rsidTr="00815580">
        <w:trPr>
          <w:trHeight w:val="1110"/>
        </w:trPr>
        <w:tc>
          <w:tcPr>
            <w:tcW w:w="693" w:type="pct"/>
            <w:shd w:val="clear" w:color="auto" w:fill="8DB3E2" w:themeFill="text2" w:themeFillTint="66"/>
          </w:tcPr>
          <w:p w14:paraId="6486276F" w14:textId="77777777" w:rsidR="00FC0A99" w:rsidRPr="00333CE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sz w:val="16"/>
                <w:szCs w:val="16"/>
              </w:rPr>
              <w:t>Week 2</w:t>
            </w:r>
          </w:p>
          <w:p w14:paraId="0B07134F" w14:textId="77777777" w:rsidR="00065FF2" w:rsidRPr="00333CE9" w:rsidRDefault="00065FF2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FF0000"/>
                <w:sz w:val="16"/>
                <w:szCs w:val="16"/>
              </w:rPr>
              <w:t>JULY/</w:t>
            </w:r>
          </w:p>
          <w:p w14:paraId="297C6C3B" w14:textId="77777777" w:rsidR="00065FF2" w:rsidRPr="00333CE9" w:rsidRDefault="00065FF2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FF0000"/>
                <w:sz w:val="16"/>
                <w:szCs w:val="16"/>
              </w:rPr>
              <w:t>AUGUST</w:t>
            </w:r>
          </w:p>
          <w:p w14:paraId="4D831DD9" w14:textId="092248E4" w:rsidR="00963156" w:rsidRPr="00333CE9" w:rsidRDefault="00963156" w:rsidP="00815580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</w:p>
        </w:tc>
        <w:tc>
          <w:tcPr>
            <w:tcW w:w="772" w:type="pct"/>
            <w:shd w:val="clear" w:color="auto" w:fill="8DB3E2" w:themeFill="text2" w:themeFillTint="66"/>
          </w:tcPr>
          <w:p w14:paraId="0FF7393B" w14:textId="0D1E6ACB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July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6</w:t>
            </w:r>
          </w:p>
          <w:p w14:paraId="5EAD1150" w14:textId="77777777" w:rsidR="00FC0A99" w:rsidRPr="001C7DB7" w:rsidRDefault="00FC0A99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1C7DB7">
              <w:rPr>
                <w:rFonts w:ascii="Arial" w:hAnsi="Arial" w:cs="Arial"/>
                <w:b/>
                <w:color w:val="FF0000"/>
                <w:sz w:val="16"/>
                <w:szCs w:val="16"/>
              </w:rPr>
              <w:t>Mass 9am</w:t>
            </w:r>
          </w:p>
          <w:p w14:paraId="17478554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7D9719B1" w14:textId="5874E33F" w:rsidR="002A67C4" w:rsidRPr="00333CE9" w:rsidRDefault="002A67C4" w:rsidP="00815580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</w:tc>
        <w:tc>
          <w:tcPr>
            <w:tcW w:w="663" w:type="pct"/>
            <w:shd w:val="clear" w:color="auto" w:fill="8DB3E2" w:themeFill="text2" w:themeFillTint="66"/>
          </w:tcPr>
          <w:p w14:paraId="3608130B" w14:textId="141C1CD0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July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7</w:t>
            </w:r>
          </w:p>
          <w:p w14:paraId="7D86DD2F" w14:textId="6119ECB3" w:rsidR="00D27365" w:rsidRPr="00333CE9" w:rsidRDefault="00D27365" w:rsidP="00815580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726" w:type="pct"/>
            <w:shd w:val="clear" w:color="auto" w:fill="8DB3E2" w:themeFill="text2" w:themeFillTint="66"/>
          </w:tcPr>
          <w:p w14:paraId="2A842620" w14:textId="23B9668A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July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8</w:t>
            </w:r>
          </w:p>
          <w:p w14:paraId="2B3DB151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39925E87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172F6B0D" w14:textId="50472D37" w:rsidR="00D27365" w:rsidRPr="00333CE9" w:rsidRDefault="00D27365" w:rsidP="00815580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762" w:type="pct"/>
            <w:shd w:val="clear" w:color="auto" w:fill="8DB3E2" w:themeFill="text2" w:themeFillTint="66"/>
          </w:tcPr>
          <w:p w14:paraId="557747CD" w14:textId="769D29D9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July 29</w:t>
            </w:r>
          </w:p>
          <w:p w14:paraId="733FCACF" w14:textId="77777777" w:rsidR="00B22AAD" w:rsidRPr="00333CE9" w:rsidRDefault="00B22AAD" w:rsidP="00815580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14:paraId="64FC32BC" w14:textId="4D6974D2" w:rsidR="00FC0A99" w:rsidRPr="00DF141E" w:rsidRDefault="00BC26A5" w:rsidP="00815580">
            <w:pPr>
              <w:rPr>
                <w:rFonts w:ascii="Arial" w:hAnsi="Arial" w:cs="Arial"/>
                <w:i/>
                <w:iCs/>
                <w:sz w:val="14"/>
                <w:szCs w:val="14"/>
              </w:rPr>
            </w:pPr>
            <w:r w:rsidRPr="00BC26A5">
              <w:rPr>
                <w:rFonts w:ascii="Arial" w:hAnsi="Arial" w:cs="Arial"/>
                <w:i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672" w:type="pct"/>
            <w:shd w:val="clear" w:color="auto" w:fill="8DB3E2" w:themeFill="text2" w:themeFillTint="66"/>
          </w:tcPr>
          <w:p w14:paraId="7E7330AF" w14:textId="6642682C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July 30</w:t>
            </w:r>
          </w:p>
          <w:p w14:paraId="680D95E3" w14:textId="7175403E" w:rsidR="00FC0A99" w:rsidRPr="003D696F" w:rsidRDefault="6DC9BA9B" w:rsidP="00815580">
            <w:pPr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3D696F">
              <w:rPr>
                <w:rFonts w:ascii="Arial" w:hAnsi="Arial" w:cs="Arial"/>
                <w:color w:val="auto"/>
                <w:sz w:val="16"/>
                <w:szCs w:val="16"/>
              </w:rPr>
              <w:t xml:space="preserve">Staff PD </w:t>
            </w:r>
            <w:r w:rsidR="003D696F" w:rsidRPr="003D696F">
              <w:rPr>
                <w:rFonts w:ascii="Arial" w:hAnsi="Arial" w:cs="Arial"/>
                <w:color w:val="auto"/>
                <w:sz w:val="16"/>
                <w:szCs w:val="16"/>
              </w:rPr>
              <w:t xml:space="preserve">– </w:t>
            </w:r>
          </w:p>
          <w:p w14:paraId="00E4C1E4" w14:textId="1948FCA7" w:rsidR="00FC0A99" w:rsidRPr="00333CE9" w:rsidRDefault="6DC9BA9B" w:rsidP="00815580">
            <w:pPr>
              <w:rPr>
                <w:color w:val="000000" w:themeColor="text1"/>
                <w:szCs w:val="20"/>
              </w:rPr>
            </w:pPr>
            <w:r w:rsidRPr="003D696F">
              <w:rPr>
                <w:rFonts w:ascii="Arial" w:hAnsi="Arial" w:cs="Arial"/>
                <w:color w:val="000000" w:themeColor="text1"/>
                <w:sz w:val="16"/>
                <w:szCs w:val="16"/>
              </w:rPr>
              <w:t>School Closed</w:t>
            </w:r>
          </w:p>
        </w:tc>
        <w:tc>
          <w:tcPr>
            <w:tcW w:w="712" w:type="pct"/>
            <w:shd w:val="clear" w:color="auto" w:fill="8DB3E2" w:themeFill="text2" w:themeFillTint="66"/>
          </w:tcPr>
          <w:p w14:paraId="4F059459" w14:textId="6306C398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July 31/August 1</w:t>
            </w:r>
          </w:p>
          <w:p w14:paraId="39F4E590" w14:textId="3535AC88" w:rsidR="00FC0A99" w:rsidRPr="00333CE9" w:rsidRDefault="005863CF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&amp; F Wood Raffle</w:t>
            </w:r>
          </w:p>
          <w:p w14:paraId="582DFCEC" w14:textId="34F81244" w:rsidR="00FC0A99" w:rsidRPr="00333CE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C0A99" w:rsidRPr="00276754" w14:paraId="3E591BC1" w14:textId="77777777" w:rsidTr="00815580">
        <w:trPr>
          <w:trHeight w:val="1077"/>
        </w:trPr>
        <w:tc>
          <w:tcPr>
            <w:tcW w:w="693" w:type="pct"/>
            <w:shd w:val="clear" w:color="auto" w:fill="FDE9D9" w:themeFill="accent6" w:themeFillTint="33"/>
          </w:tcPr>
          <w:p w14:paraId="4CE4B9BA" w14:textId="77777777" w:rsidR="00FC0A99" w:rsidRPr="00333CE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sz w:val="16"/>
                <w:szCs w:val="16"/>
              </w:rPr>
              <w:t>Week 3</w:t>
            </w:r>
          </w:p>
          <w:p w14:paraId="6B3162B0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39DCEC95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31A367C5" w14:textId="6DA051EF" w:rsidR="00FC0A99" w:rsidRPr="004637BA" w:rsidRDefault="00FC0A99" w:rsidP="00815580">
            <w:pPr>
              <w:rPr>
                <w:rFonts w:ascii="Arial" w:hAnsi="Arial" w:cs="Arial"/>
                <w:bCs/>
                <w:i/>
                <w:iCs/>
                <w:color w:val="auto"/>
                <w:sz w:val="16"/>
                <w:szCs w:val="16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077E628" w14:textId="63E95924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 2</w:t>
            </w:r>
          </w:p>
          <w:p w14:paraId="49A9F488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60E46482" w14:textId="39FB037B" w:rsidR="00FC0A99" w:rsidRPr="00333CE9" w:rsidRDefault="00FC0A99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0604685F" w14:textId="1C3B95C4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 3</w:t>
            </w:r>
          </w:p>
          <w:p w14:paraId="748302BE" w14:textId="2BE1949E" w:rsidR="00A87154" w:rsidRPr="00A87154" w:rsidRDefault="00A87154" w:rsidP="00815580">
            <w:pPr>
              <w:rPr>
                <w:rFonts w:ascii="Arial" w:hAnsi="Arial" w:cs="Arial"/>
                <w:b/>
                <w:iCs/>
                <w:color w:val="E36C0A" w:themeColor="accent6" w:themeShade="BF"/>
                <w:sz w:val="16"/>
                <w:szCs w:val="16"/>
              </w:rPr>
            </w:pPr>
          </w:p>
        </w:tc>
        <w:tc>
          <w:tcPr>
            <w:tcW w:w="726" w:type="pct"/>
            <w:shd w:val="clear" w:color="auto" w:fill="FDE9D9" w:themeFill="accent6" w:themeFillTint="33"/>
          </w:tcPr>
          <w:p w14:paraId="659998AB" w14:textId="3C6F7955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4</w:t>
            </w:r>
          </w:p>
          <w:p w14:paraId="129B48B2" w14:textId="080F4A0B" w:rsidR="00394FCA" w:rsidRPr="00394FCA" w:rsidRDefault="00394FCA" w:rsidP="00815580">
            <w:pPr>
              <w:rPr>
                <w:rFonts w:ascii="Arial" w:hAnsi="Arial" w:cs="Arial"/>
                <w:b/>
                <w:sz w:val="14"/>
                <w:szCs w:val="14"/>
              </w:rPr>
            </w:pPr>
          </w:p>
        </w:tc>
        <w:tc>
          <w:tcPr>
            <w:tcW w:w="762" w:type="pct"/>
            <w:shd w:val="clear" w:color="auto" w:fill="FDE9D9" w:themeFill="accent6" w:themeFillTint="33"/>
          </w:tcPr>
          <w:p w14:paraId="4852FE12" w14:textId="7705116C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5</w:t>
            </w:r>
          </w:p>
          <w:p w14:paraId="18C507F4" w14:textId="5E160909" w:rsidR="00A87154" w:rsidRPr="00DD7F21" w:rsidRDefault="006C1A7A" w:rsidP="00815580">
            <w:pP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BC26A5">
              <w:rPr>
                <w:rFonts w:ascii="Arial" w:hAnsi="Arial" w:cs="Arial"/>
                <w:i/>
                <w:iCs/>
                <w:sz w:val="14"/>
                <w:szCs w:val="14"/>
              </w:rPr>
              <w:t>BRLA Year 3</w:t>
            </w:r>
          </w:p>
        </w:tc>
        <w:tc>
          <w:tcPr>
            <w:tcW w:w="672" w:type="pct"/>
            <w:shd w:val="clear" w:color="auto" w:fill="FDE9D9" w:themeFill="accent6" w:themeFillTint="33"/>
          </w:tcPr>
          <w:p w14:paraId="24B464B4" w14:textId="03C2A8FB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6</w:t>
            </w:r>
          </w:p>
          <w:p w14:paraId="6109287E" w14:textId="77777777" w:rsidR="003C3E70" w:rsidRPr="00585F2A" w:rsidRDefault="003C3E70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1DDAE158" w14:textId="77777777" w:rsidR="002A67C4" w:rsidRDefault="002A67C4" w:rsidP="00815580">
            <w:pPr>
              <w:rPr>
                <w:b/>
                <w:bCs/>
                <w:color w:val="FF0000"/>
                <w:sz w:val="14"/>
                <w:szCs w:val="14"/>
              </w:rPr>
            </w:pPr>
          </w:p>
          <w:p w14:paraId="7103B56C" w14:textId="77777777" w:rsidR="00E12B25" w:rsidRDefault="00E12B25" w:rsidP="00815580">
            <w:pPr>
              <w:rPr>
                <w:rFonts w:ascii="Arial" w:hAnsi="Arial" w:cs="Arial"/>
                <w:sz w:val="16"/>
                <w:szCs w:val="16"/>
              </w:rPr>
            </w:pPr>
            <w:r w:rsidRPr="341EB142">
              <w:rPr>
                <w:rFonts w:ascii="Arial" w:hAnsi="Arial" w:cs="Arial"/>
                <w:sz w:val="16"/>
                <w:szCs w:val="16"/>
              </w:rPr>
              <w:t>St Mary of the Cross Day</w:t>
            </w:r>
          </w:p>
          <w:p w14:paraId="288DB43C" w14:textId="6EB7D7B3" w:rsidR="00E12B25" w:rsidRPr="00333CE9" w:rsidRDefault="00E12B25" w:rsidP="00815580">
            <w:pPr>
              <w:rPr>
                <w:b/>
                <w:bCs/>
                <w:color w:val="FF0000"/>
                <w:sz w:val="14"/>
                <w:szCs w:val="14"/>
              </w:rPr>
            </w:pPr>
          </w:p>
        </w:tc>
        <w:tc>
          <w:tcPr>
            <w:tcW w:w="712" w:type="pct"/>
            <w:shd w:val="clear" w:color="auto" w:fill="C6D9F1" w:themeFill="text2" w:themeFillTint="33"/>
          </w:tcPr>
          <w:p w14:paraId="390CC7E2" w14:textId="19F7E2BC" w:rsidR="00AB1A41" w:rsidRPr="00333CE9" w:rsidRDefault="00FC0A99" w:rsidP="00815580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0C88081A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August </w:t>
            </w:r>
            <w:r w:rsidR="006F4D58" w:rsidRPr="0C88081A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7/8</w:t>
            </w:r>
          </w:p>
        </w:tc>
      </w:tr>
      <w:tr w:rsidR="00FC0A99" w:rsidRPr="003A792E" w14:paraId="3DD0C94B" w14:textId="77777777" w:rsidTr="00815580">
        <w:trPr>
          <w:trHeight w:val="1016"/>
        </w:trPr>
        <w:tc>
          <w:tcPr>
            <w:tcW w:w="693" w:type="pct"/>
            <w:shd w:val="clear" w:color="auto" w:fill="FDE9D9" w:themeFill="accent6" w:themeFillTint="33"/>
          </w:tcPr>
          <w:p w14:paraId="596AC31E" w14:textId="77777777" w:rsidR="00FC0A99" w:rsidRPr="00333CE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sz w:val="16"/>
                <w:szCs w:val="16"/>
              </w:rPr>
              <w:t>Week 4</w:t>
            </w:r>
          </w:p>
          <w:p w14:paraId="63A1658B" w14:textId="1BC3588D" w:rsidR="00963156" w:rsidRPr="00333CE9" w:rsidRDefault="00963156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7D7202CE" w14:textId="6057461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341EB142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August</w:t>
            </w:r>
            <w:r w:rsidR="006F4D58" w:rsidRPr="341EB142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 9</w:t>
            </w:r>
          </w:p>
          <w:p w14:paraId="00A019D8" w14:textId="7951BF12" w:rsidR="003B2074" w:rsidRPr="00E12B25" w:rsidRDefault="008B7A19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E12B25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No </w:t>
            </w:r>
            <w:r w:rsidR="7320930B" w:rsidRPr="00E12B25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Pre Kindy</w:t>
            </w:r>
          </w:p>
          <w:p w14:paraId="4EB772B1" w14:textId="77777777" w:rsidR="00E12B25" w:rsidRDefault="00E12B25" w:rsidP="00815580">
            <w:pPr>
              <w:rPr>
                <w:rFonts w:ascii="Arial" w:hAnsi="Arial" w:cs="Arial"/>
                <w:sz w:val="16"/>
                <w:szCs w:val="16"/>
              </w:rPr>
            </w:pPr>
          </w:p>
          <w:p w14:paraId="11C85796" w14:textId="1355695B" w:rsidR="00A712C3" w:rsidRPr="00333CE9" w:rsidRDefault="00A712C3" w:rsidP="00815580">
            <w:pPr>
              <w:rPr>
                <w:rFonts w:ascii="Arial" w:hAnsi="Arial" w:cs="Arial"/>
                <w:sz w:val="16"/>
                <w:szCs w:val="16"/>
              </w:rPr>
            </w:pPr>
            <w:r w:rsidRPr="443B68FD">
              <w:rPr>
                <w:rFonts w:ascii="Arial" w:hAnsi="Arial" w:cs="Arial"/>
                <w:sz w:val="16"/>
                <w:szCs w:val="16"/>
              </w:rPr>
              <w:t xml:space="preserve">P&amp;F </w:t>
            </w:r>
            <w:proofErr w:type="spellStart"/>
            <w:r w:rsidRPr="443B68FD">
              <w:rPr>
                <w:rFonts w:ascii="Arial" w:hAnsi="Arial" w:cs="Arial"/>
                <w:sz w:val="16"/>
                <w:szCs w:val="16"/>
              </w:rPr>
              <w:t>Lapathon</w:t>
            </w:r>
            <w:proofErr w:type="spellEnd"/>
            <w:r w:rsidR="50D67637" w:rsidRPr="443B68FD">
              <w:rPr>
                <w:rFonts w:ascii="Arial" w:hAnsi="Arial" w:cs="Arial"/>
                <w:sz w:val="16"/>
                <w:szCs w:val="16"/>
              </w:rPr>
              <w:t xml:space="preserve"> @2pm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2C1622A3" w14:textId="703DA020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9C5027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0</w:t>
            </w:r>
          </w:p>
          <w:p w14:paraId="64F3DC52" w14:textId="416C46EC" w:rsidR="006F4D58" w:rsidRPr="00333CE9" w:rsidRDefault="006F4D58" w:rsidP="0081558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r Brenna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B’day</w:t>
            </w:r>
            <w:proofErr w:type="spellEnd"/>
          </w:p>
        </w:tc>
        <w:tc>
          <w:tcPr>
            <w:tcW w:w="726" w:type="pct"/>
            <w:shd w:val="clear" w:color="auto" w:fill="FDE9D9" w:themeFill="accent6" w:themeFillTint="33"/>
          </w:tcPr>
          <w:p w14:paraId="23347092" w14:textId="555C6960" w:rsidR="00FC0A99" w:rsidRDefault="00FC0A99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1</w:t>
            </w:r>
          </w:p>
          <w:p w14:paraId="6A0C3FF7" w14:textId="252DD3EA" w:rsidR="003370B1" w:rsidRPr="00333CE9" w:rsidRDefault="003370B1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762" w:type="pct"/>
            <w:shd w:val="clear" w:color="auto" w:fill="FDE9D9" w:themeFill="accent6" w:themeFillTint="33"/>
          </w:tcPr>
          <w:p w14:paraId="791E8F8B" w14:textId="1693677A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2</w:t>
            </w:r>
          </w:p>
          <w:p w14:paraId="4C2CC1E4" w14:textId="77777777" w:rsidR="00B22AAD" w:rsidRPr="00333CE9" w:rsidRDefault="00B22AAD" w:rsidP="00815580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14:paraId="6FE869FE" w14:textId="1C709594" w:rsidR="00DF48E3" w:rsidRPr="00733568" w:rsidRDefault="71745D42" w:rsidP="0081558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36A47EE8">
              <w:rPr>
                <w:rFonts w:ascii="Arial" w:hAnsi="Arial" w:cs="Arial"/>
                <w:b/>
                <w:bCs/>
                <w:sz w:val="16"/>
                <w:szCs w:val="16"/>
              </w:rPr>
              <w:t>Board Meeting 6pm</w:t>
            </w:r>
          </w:p>
        </w:tc>
        <w:tc>
          <w:tcPr>
            <w:tcW w:w="672" w:type="pct"/>
            <w:shd w:val="clear" w:color="auto" w:fill="FDE9D9" w:themeFill="accent6" w:themeFillTint="33"/>
          </w:tcPr>
          <w:p w14:paraId="5ABAAE64" w14:textId="64235489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3</w:t>
            </w:r>
          </w:p>
          <w:p w14:paraId="752E3F4D" w14:textId="77777777" w:rsidR="003C3E70" w:rsidRPr="00585F2A" w:rsidRDefault="003C3E70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738A9FA6" w14:textId="77777777" w:rsidR="006E1FA4" w:rsidRPr="001C7DB7" w:rsidRDefault="006E1FA4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1C7DB7">
              <w:rPr>
                <w:rFonts w:ascii="Arial" w:hAnsi="Arial" w:cs="Arial"/>
                <w:b/>
                <w:color w:val="FF0000"/>
                <w:sz w:val="16"/>
                <w:szCs w:val="16"/>
              </w:rPr>
              <w:t>Mass 9am</w:t>
            </w:r>
          </w:p>
          <w:p w14:paraId="5CD9E1C9" w14:textId="7CE2F16D" w:rsidR="005F31BA" w:rsidRPr="00333CE9" w:rsidRDefault="005F31BA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09F02DF1" w14:textId="6DA57490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August 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14/15</w:t>
            </w:r>
          </w:p>
          <w:p w14:paraId="6003B31D" w14:textId="77777777" w:rsidR="00FC0A99" w:rsidRPr="00333CE9" w:rsidRDefault="00FC0A99" w:rsidP="00815580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09EAF77A" w14:textId="77777777" w:rsidR="00FC0A99" w:rsidRPr="00333CE9" w:rsidRDefault="00FC0A99" w:rsidP="00815580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6E497931" w14:textId="77777777" w:rsidR="00FC0A99" w:rsidRPr="00333CE9" w:rsidRDefault="00FC0A99" w:rsidP="00815580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FC0A99" w:rsidRPr="00276754" w14:paraId="06B29647" w14:textId="77777777" w:rsidTr="00815580">
        <w:trPr>
          <w:trHeight w:val="974"/>
        </w:trPr>
        <w:tc>
          <w:tcPr>
            <w:tcW w:w="693" w:type="pct"/>
            <w:shd w:val="clear" w:color="auto" w:fill="FDE9D9" w:themeFill="accent6" w:themeFillTint="33"/>
          </w:tcPr>
          <w:p w14:paraId="21790648" w14:textId="77777777" w:rsidR="00FC0A99" w:rsidRPr="00333CE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sz w:val="16"/>
                <w:szCs w:val="16"/>
              </w:rPr>
              <w:t>Week 5</w:t>
            </w:r>
          </w:p>
          <w:p w14:paraId="7547D941" w14:textId="77777777" w:rsidR="00FC0A9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38A2C9B" w14:textId="77777777" w:rsidR="00E64D52" w:rsidRPr="00333CE9" w:rsidRDefault="00E64D52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6118346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YEAR 1-6 CAMP</w:t>
            </w:r>
          </w:p>
          <w:p w14:paraId="0371AD2C" w14:textId="3A742018" w:rsidR="00963156" w:rsidRPr="004637BA" w:rsidRDefault="00963156" w:rsidP="00815580">
            <w:pPr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341FB1C6" w14:textId="33037D0B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6</w:t>
            </w:r>
          </w:p>
          <w:p w14:paraId="0B1D92A5" w14:textId="77777777" w:rsidR="00FC0A99" w:rsidRPr="00333CE9" w:rsidRDefault="7320930B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7320930B"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48E67A20" w14:textId="69AB2440" w:rsidR="0049644A" w:rsidRDefault="6B1D6D3A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443B68FD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Whole School Mass</w:t>
            </w:r>
          </w:p>
          <w:p w14:paraId="73D29E79" w14:textId="01133124" w:rsidR="00DF141E" w:rsidRPr="00065FF2" w:rsidRDefault="00DF141E" w:rsidP="00815580">
            <w:pPr>
              <w:rPr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663" w:type="pct"/>
            <w:shd w:val="clear" w:color="auto" w:fill="FFFF00"/>
          </w:tcPr>
          <w:p w14:paraId="2AF9F7E5" w14:textId="0173FCAA" w:rsidR="00FC0A99" w:rsidRPr="00333CE9" w:rsidRDefault="006F4D58" w:rsidP="0081558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August 17</w:t>
            </w:r>
          </w:p>
          <w:p w14:paraId="17D123DA" w14:textId="77777777" w:rsidR="00B748AF" w:rsidRDefault="00B748AF" w:rsidP="00815580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  <w:p w14:paraId="670D2309" w14:textId="32AA39AA" w:rsidR="007B4F36" w:rsidRPr="00333CE9" w:rsidRDefault="0049644A" w:rsidP="00815580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CAMP</w:t>
            </w:r>
          </w:p>
        </w:tc>
        <w:tc>
          <w:tcPr>
            <w:tcW w:w="726" w:type="pct"/>
            <w:shd w:val="clear" w:color="auto" w:fill="FFFF00"/>
          </w:tcPr>
          <w:p w14:paraId="4B2A00D8" w14:textId="5334FC02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8</w:t>
            </w:r>
          </w:p>
          <w:p w14:paraId="20A62BA4" w14:textId="77777777" w:rsidR="00AB1A41" w:rsidRDefault="00AB1A41" w:rsidP="00815580">
            <w:pPr>
              <w:rPr>
                <w:rFonts w:ascii="Arial" w:hAnsi="Arial" w:cs="Arial"/>
                <w:sz w:val="16"/>
                <w:szCs w:val="16"/>
              </w:rPr>
            </w:pPr>
          </w:p>
          <w:p w14:paraId="3F02B9D9" w14:textId="30BAC9BF" w:rsidR="00047328" w:rsidRPr="00CD7429" w:rsidRDefault="3FBF1175" w:rsidP="00815580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5260EF40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Catholic Performing Arts</w:t>
            </w:r>
            <w:r w:rsidRPr="5260EF4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62" w:type="pct"/>
            <w:shd w:val="clear" w:color="auto" w:fill="FFFF00"/>
          </w:tcPr>
          <w:p w14:paraId="55266D74" w14:textId="77374271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6118346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August</w:t>
            </w:r>
            <w:r w:rsidR="006F4D58" w:rsidRPr="06118346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 19</w:t>
            </w:r>
          </w:p>
          <w:p w14:paraId="6222A2EF" w14:textId="77777777" w:rsidR="00CD7429" w:rsidRDefault="00CD7429" w:rsidP="00815580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  <w:p w14:paraId="0C901E16" w14:textId="7913BD3F" w:rsidR="00BE323F" w:rsidRPr="00BE323F" w:rsidRDefault="0570A35F" w:rsidP="0081558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5260EF40">
              <w:rPr>
                <w:rFonts w:ascii="Arial" w:hAnsi="Arial" w:cs="Arial"/>
                <w:b/>
                <w:bCs/>
                <w:sz w:val="16"/>
                <w:szCs w:val="16"/>
              </w:rPr>
              <w:t>CAMP</w:t>
            </w:r>
          </w:p>
          <w:p w14:paraId="36843379" w14:textId="5F1DE153" w:rsidR="00BE323F" w:rsidRPr="00BE323F" w:rsidRDefault="00BE323F" w:rsidP="00815580">
            <w:pPr>
              <w:rPr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672" w:type="pct"/>
            <w:shd w:val="clear" w:color="auto" w:fill="FFFF00"/>
          </w:tcPr>
          <w:p w14:paraId="62BAAB28" w14:textId="764E9725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0</w:t>
            </w:r>
          </w:p>
          <w:p w14:paraId="39837608" w14:textId="4DDB2C1A" w:rsidR="00FC0A99" w:rsidRPr="00D969DC" w:rsidRDefault="003C3E70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31F8949F" w14:textId="0635C507" w:rsidR="00C80669" w:rsidRPr="00BE323F" w:rsidRDefault="00CD7429" w:rsidP="00815580">
            <w:pPr>
              <w:rPr>
                <w:rFonts w:ascii="Arial" w:hAnsi="Arial" w:cs="Arial"/>
                <w:b/>
                <w:bCs/>
                <w:color w:val="1F497D" w:themeColor="text2"/>
                <w:sz w:val="16"/>
                <w:szCs w:val="16"/>
              </w:rPr>
            </w:pPr>
            <w:r w:rsidRPr="00CD7429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CAMP</w:t>
            </w:r>
          </w:p>
        </w:tc>
        <w:tc>
          <w:tcPr>
            <w:tcW w:w="712" w:type="pct"/>
            <w:shd w:val="clear" w:color="auto" w:fill="C6D9F1" w:themeFill="text2" w:themeFillTint="33"/>
          </w:tcPr>
          <w:p w14:paraId="2DA76C5F" w14:textId="2A6DA112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9C5027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21/22</w:t>
            </w:r>
          </w:p>
          <w:p w14:paraId="29768FA1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4C9869DD" w14:textId="77777777" w:rsidR="00FC0A99" w:rsidRPr="00333CE9" w:rsidRDefault="00FC0A99" w:rsidP="00815580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78D9E3B2" w14:textId="77777777" w:rsidR="00FC0A99" w:rsidRPr="00333CE9" w:rsidRDefault="00FC0A99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4095" w:rsidRPr="00455A3D" w14:paraId="41C8DF09" w14:textId="77777777" w:rsidTr="00815580">
        <w:trPr>
          <w:trHeight w:val="1055"/>
        </w:trPr>
        <w:tc>
          <w:tcPr>
            <w:tcW w:w="693" w:type="pct"/>
            <w:shd w:val="clear" w:color="auto" w:fill="FDE9D9" w:themeFill="accent6" w:themeFillTint="33"/>
          </w:tcPr>
          <w:p w14:paraId="28DC9DF5" w14:textId="77777777" w:rsidR="00FC0A99" w:rsidRPr="00333CE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6118346">
              <w:rPr>
                <w:rFonts w:ascii="Arial" w:hAnsi="Arial" w:cs="Arial"/>
                <w:b/>
                <w:bCs/>
                <w:sz w:val="16"/>
                <w:szCs w:val="16"/>
              </w:rPr>
              <w:t>Week 6</w:t>
            </w:r>
          </w:p>
          <w:p w14:paraId="78C3AE54" w14:textId="77777777" w:rsidR="003751AC" w:rsidRDefault="003751AC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FF0000"/>
                <w:sz w:val="16"/>
                <w:szCs w:val="16"/>
              </w:rPr>
              <w:t>BOOK WEEK</w:t>
            </w:r>
          </w:p>
          <w:p w14:paraId="33E09B5A" w14:textId="533E7226" w:rsidR="001A3503" w:rsidRPr="00333CE9" w:rsidRDefault="001A3503" w:rsidP="0081558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72" w:type="pct"/>
            <w:shd w:val="clear" w:color="auto" w:fill="FDE9D9" w:themeFill="accent6" w:themeFillTint="33"/>
          </w:tcPr>
          <w:p w14:paraId="79671000" w14:textId="53311D4F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443B68FD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August</w:t>
            </w:r>
            <w:r w:rsidR="006F4D58" w:rsidRPr="443B68FD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 23</w:t>
            </w:r>
          </w:p>
          <w:p w14:paraId="48E86E12" w14:textId="77777777" w:rsidR="006C3081" w:rsidRDefault="1494E2B8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443B68FD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22B85D4C" w14:textId="2042F492" w:rsidR="006C3081" w:rsidRDefault="006C3081" w:rsidP="00815580">
            <w:pPr>
              <w:rPr>
                <w:b/>
                <w:bCs/>
                <w:color w:val="000000" w:themeColor="text1"/>
                <w:szCs w:val="20"/>
              </w:rPr>
            </w:pPr>
          </w:p>
          <w:p w14:paraId="1DE7CFD6" w14:textId="77777777" w:rsidR="00C9252B" w:rsidRPr="00333CE9" w:rsidRDefault="00C9252B" w:rsidP="00815580">
            <w:pPr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  <w:p w14:paraId="6A44F0C5" w14:textId="2DD6C10A" w:rsidR="00C9252B" w:rsidRPr="003B2074" w:rsidRDefault="00C9252B" w:rsidP="0081558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663" w:type="pct"/>
            <w:shd w:val="clear" w:color="auto" w:fill="FDE9D9" w:themeFill="accent6" w:themeFillTint="33"/>
          </w:tcPr>
          <w:p w14:paraId="5F8D73A2" w14:textId="77777777" w:rsidR="00C90D45" w:rsidRDefault="00355796" w:rsidP="00815580">
            <w:pPr>
              <w:rPr>
                <w:rFonts w:ascii="Arial" w:hAnsi="Arial" w:cs="Arial"/>
                <w:b/>
                <w:iCs/>
                <w:color w:val="E36C0A" w:themeColor="accent6" w:themeShade="BF"/>
                <w:sz w:val="16"/>
                <w:szCs w:val="16"/>
              </w:rPr>
            </w:pPr>
            <w:r w:rsidRPr="00355796">
              <w:rPr>
                <w:rFonts w:ascii="Arial" w:hAnsi="Arial" w:cs="Arial"/>
                <w:b/>
                <w:bCs/>
                <w:sz w:val="16"/>
                <w:szCs w:val="16"/>
              </w:rPr>
              <w:t>August 24</w:t>
            </w:r>
            <w:r w:rsidR="00C90D45">
              <w:rPr>
                <w:rFonts w:ascii="Arial" w:hAnsi="Arial" w:cs="Arial"/>
                <w:b/>
                <w:iCs/>
                <w:color w:val="E36C0A" w:themeColor="accent6" w:themeShade="BF"/>
                <w:sz w:val="16"/>
                <w:szCs w:val="16"/>
              </w:rPr>
              <w:t xml:space="preserve"> </w:t>
            </w:r>
          </w:p>
          <w:p w14:paraId="659924A6" w14:textId="5EDAB58B" w:rsidR="006C3081" w:rsidRPr="003D696F" w:rsidRDefault="0A206219" w:rsidP="00815580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3D696F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26" w:type="pct"/>
            <w:shd w:val="clear" w:color="auto" w:fill="FDE9D9" w:themeFill="accent6" w:themeFillTint="33"/>
          </w:tcPr>
          <w:p w14:paraId="3ECE402B" w14:textId="20F3EC1B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5</w:t>
            </w:r>
          </w:p>
          <w:p w14:paraId="5810D6F0" w14:textId="7D6A7B80" w:rsidR="006C3081" w:rsidRPr="00333CE9" w:rsidRDefault="006C3081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  <w:shd w:val="clear" w:color="auto" w:fill="FDE9D9" w:themeFill="accent6" w:themeFillTint="33"/>
          </w:tcPr>
          <w:p w14:paraId="03637D0B" w14:textId="6D74B841" w:rsidR="002F7F8C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6118346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August</w:t>
            </w:r>
            <w:r w:rsidR="006F4D58" w:rsidRPr="06118346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 26</w:t>
            </w:r>
          </w:p>
          <w:p w14:paraId="07C698AE" w14:textId="42CF8D33" w:rsidR="0021365C" w:rsidRPr="00C53811" w:rsidRDefault="0021365C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3B2074">
              <w:rPr>
                <w:rFonts w:ascii="Arial" w:hAnsi="Arial" w:cs="Arial"/>
                <w:b/>
                <w:sz w:val="16"/>
                <w:szCs w:val="16"/>
              </w:rPr>
              <w:t xml:space="preserve">Book Week </w:t>
            </w:r>
            <w:r w:rsidR="006E1FA4">
              <w:rPr>
                <w:rFonts w:ascii="Arial" w:hAnsi="Arial" w:cs="Arial"/>
                <w:b/>
                <w:sz w:val="16"/>
                <w:szCs w:val="16"/>
              </w:rPr>
              <w:t>Dress Up Day</w:t>
            </w:r>
          </w:p>
          <w:p w14:paraId="09DFDB02" w14:textId="52FCEC62" w:rsidR="00C9252B" w:rsidRPr="009C5027" w:rsidRDefault="00C9252B" w:rsidP="00815580">
            <w:pPr>
              <w:rPr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672" w:type="pct"/>
            <w:shd w:val="clear" w:color="auto" w:fill="FDE9D9" w:themeFill="accent6" w:themeFillTint="33"/>
          </w:tcPr>
          <w:p w14:paraId="1BB7F48B" w14:textId="1E47B805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 27</w:t>
            </w:r>
          </w:p>
          <w:p w14:paraId="1F6C75D6" w14:textId="2EDB39C9" w:rsidR="001A3503" w:rsidRPr="00B52F01" w:rsidRDefault="71B374B3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6118346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35ED6ECF" w14:textId="77777777" w:rsidR="00BD3FFF" w:rsidRPr="00333CE9" w:rsidRDefault="00BD3FFF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Merit Assembly 3pm</w:t>
            </w:r>
          </w:p>
          <w:p w14:paraId="2655AE50" w14:textId="4BF381E3" w:rsidR="00FC0A99" w:rsidRPr="00333CE9" w:rsidRDefault="00FC0A99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pct"/>
            <w:shd w:val="clear" w:color="auto" w:fill="C6D9F1" w:themeFill="text2" w:themeFillTint="33"/>
          </w:tcPr>
          <w:p w14:paraId="66946464" w14:textId="2599899A" w:rsidR="009C5027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August 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28/29</w:t>
            </w:r>
          </w:p>
          <w:p w14:paraId="10DDEAA8" w14:textId="77777777" w:rsidR="00DF48E3" w:rsidRDefault="00DF48E3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A59EE5F" w14:textId="77777777" w:rsidR="00983C8A" w:rsidRDefault="00983C8A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Yilgarn</w:t>
            </w:r>
            <w:proofErr w:type="spellEnd"/>
            <w:r>
              <w:rPr>
                <w:rFonts w:ascii="Arial" w:hAnsi="Arial" w:cs="Arial"/>
                <w:b/>
                <w:sz w:val="16"/>
                <w:szCs w:val="16"/>
              </w:rPr>
              <w:t xml:space="preserve"> Show</w:t>
            </w:r>
          </w:p>
          <w:p w14:paraId="41927E57" w14:textId="77777777" w:rsidR="00E726AE" w:rsidRDefault="00E726AE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6803D15" w14:textId="3072CC37" w:rsidR="00E726AE" w:rsidRPr="00304CB3" w:rsidRDefault="00E726AE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</w:tr>
      <w:tr w:rsidR="00FC0A99" w:rsidRPr="003A792E" w14:paraId="57F262DA" w14:textId="77777777" w:rsidTr="00815580">
        <w:trPr>
          <w:trHeight w:val="990"/>
        </w:trPr>
        <w:tc>
          <w:tcPr>
            <w:tcW w:w="693" w:type="pct"/>
            <w:shd w:val="clear" w:color="auto" w:fill="FDE9D9" w:themeFill="accent6" w:themeFillTint="33"/>
          </w:tcPr>
          <w:p w14:paraId="40A20CD2" w14:textId="77777777" w:rsidR="00FC0A99" w:rsidRPr="00333CE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sz w:val="16"/>
                <w:szCs w:val="16"/>
              </w:rPr>
              <w:t>Week 7</w:t>
            </w:r>
          </w:p>
          <w:p w14:paraId="18A5E98D" w14:textId="33EE311A" w:rsidR="009672CA" w:rsidRDefault="009672CA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AUGUST/SEPT</w:t>
            </w:r>
          </w:p>
          <w:p w14:paraId="092B0233" w14:textId="77777777" w:rsidR="00FC0A99" w:rsidRDefault="00FC0A99" w:rsidP="0081558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4E09C6A" w14:textId="140007EC" w:rsidR="0083421E" w:rsidRPr="004637BA" w:rsidRDefault="0083421E" w:rsidP="00815580">
            <w:pPr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772" w:type="pct"/>
            <w:shd w:val="clear" w:color="auto" w:fill="FDE9D9" w:themeFill="accent6" w:themeFillTint="33"/>
          </w:tcPr>
          <w:p w14:paraId="41A8CE22" w14:textId="63A1EEAF" w:rsidR="00FC0A99" w:rsidRPr="009672CA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443B68FD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August 30</w:t>
            </w:r>
          </w:p>
          <w:p w14:paraId="571158A2" w14:textId="77777777" w:rsidR="00FC0A99" w:rsidRPr="00333CE9" w:rsidRDefault="1B93B132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443B68FD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4D7A227F" w14:textId="0CCE6F15" w:rsidR="00FC0A99" w:rsidRPr="00333CE9" w:rsidRDefault="00FC0A99" w:rsidP="00815580">
            <w:pPr>
              <w:rPr>
                <w:b/>
                <w:bCs/>
                <w:color w:val="000000" w:themeColor="text1"/>
                <w:szCs w:val="20"/>
              </w:rPr>
            </w:pPr>
          </w:p>
          <w:p w14:paraId="0B4313D1" w14:textId="097D66D4" w:rsidR="00FC0A99" w:rsidRPr="00333CE9" w:rsidRDefault="00FC0A99" w:rsidP="00815580">
            <w:pPr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  <w:p w14:paraId="7C8347AC" w14:textId="25F1CFF0" w:rsidR="0084324B" w:rsidRPr="0084324B" w:rsidRDefault="0084324B" w:rsidP="00815580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63" w:type="pct"/>
            <w:shd w:val="clear" w:color="auto" w:fill="FDE9D9" w:themeFill="accent6" w:themeFillTint="33"/>
          </w:tcPr>
          <w:p w14:paraId="5722C1B3" w14:textId="16B384FE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August 31</w:t>
            </w:r>
          </w:p>
          <w:p w14:paraId="3FF2031F" w14:textId="2414E6E3" w:rsidR="00724BD7" w:rsidRPr="00B52017" w:rsidRDefault="00724BD7" w:rsidP="00815580">
            <w:pPr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726" w:type="pct"/>
            <w:shd w:val="clear" w:color="auto" w:fill="FDE9D9" w:themeFill="accent6" w:themeFillTint="33"/>
          </w:tcPr>
          <w:p w14:paraId="6DA61308" w14:textId="111A6404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 1</w:t>
            </w:r>
          </w:p>
          <w:p w14:paraId="38AD0A88" w14:textId="77777777" w:rsidR="00443F4E" w:rsidRDefault="00443F4E" w:rsidP="00815580">
            <w:pPr>
              <w:rPr>
                <w:rFonts w:ascii="Arial" w:hAnsi="Arial" w:cs="Arial"/>
                <w:sz w:val="16"/>
                <w:szCs w:val="16"/>
              </w:rPr>
            </w:pPr>
          </w:p>
          <w:p w14:paraId="6E1FD765" w14:textId="7E37531E" w:rsidR="00DF141E" w:rsidRPr="00333CE9" w:rsidRDefault="592526FC" w:rsidP="00815580">
            <w:pPr>
              <w:rPr>
                <w:rFonts w:ascii="Arial" w:hAnsi="Arial" w:cs="Arial"/>
                <w:sz w:val="16"/>
                <w:szCs w:val="16"/>
              </w:rPr>
            </w:pPr>
            <w:r w:rsidRPr="397B4A33">
              <w:rPr>
                <w:rFonts w:ascii="Arial" w:hAnsi="Arial" w:cs="Arial"/>
                <w:sz w:val="16"/>
                <w:szCs w:val="16"/>
              </w:rPr>
              <w:t>Super Science Circus Show SXDHS 1.30pm</w:t>
            </w:r>
          </w:p>
        </w:tc>
        <w:tc>
          <w:tcPr>
            <w:tcW w:w="762" w:type="pct"/>
            <w:shd w:val="clear" w:color="auto" w:fill="FDE9D9" w:themeFill="accent6" w:themeFillTint="33"/>
          </w:tcPr>
          <w:p w14:paraId="70B0A2A2" w14:textId="271FC555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 2</w:t>
            </w:r>
          </w:p>
          <w:p w14:paraId="6857C32B" w14:textId="15CCC8A6" w:rsidR="006C3081" w:rsidRPr="006F4D58" w:rsidRDefault="00FC0A99" w:rsidP="00815580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</w:tc>
        <w:tc>
          <w:tcPr>
            <w:tcW w:w="672" w:type="pct"/>
            <w:shd w:val="clear" w:color="auto" w:fill="FDE9D9" w:themeFill="accent6" w:themeFillTint="33"/>
          </w:tcPr>
          <w:p w14:paraId="05120559" w14:textId="69B16F25" w:rsidR="00FC0A99" w:rsidRPr="00333CE9" w:rsidRDefault="006F4D58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 3</w:t>
            </w:r>
          </w:p>
          <w:p w14:paraId="5587064B" w14:textId="3E67E99C" w:rsidR="003C3E70" w:rsidRPr="00585F2A" w:rsidRDefault="003C3E70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0B6A45E3" w14:textId="5E37BEC6" w:rsidR="003F75FA" w:rsidRPr="006F4D58" w:rsidRDefault="004B18AD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YSSSA Athletics Carnival</w:t>
            </w:r>
          </w:p>
        </w:tc>
        <w:tc>
          <w:tcPr>
            <w:tcW w:w="712" w:type="pct"/>
            <w:shd w:val="clear" w:color="auto" w:fill="C6D9F1" w:themeFill="text2" w:themeFillTint="33"/>
          </w:tcPr>
          <w:p w14:paraId="748792EC" w14:textId="31F43828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C88081A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September</w:t>
            </w:r>
            <w:r w:rsidR="006F4D58" w:rsidRPr="0C88081A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 4/5</w:t>
            </w:r>
          </w:p>
          <w:p w14:paraId="5CBA97BA" w14:textId="43C978CA" w:rsidR="00FC0A99" w:rsidRPr="00333CE9" w:rsidRDefault="74B80AB6" w:rsidP="00815580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C88081A">
              <w:rPr>
                <w:rFonts w:ascii="Arial" w:hAnsi="Arial" w:cs="Arial"/>
                <w:color w:val="FF0000"/>
                <w:sz w:val="16"/>
                <w:szCs w:val="16"/>
              </w:rPr>
              <w:t>Confirmation</w:t>
            </w:r>
            <w:r w:rsidRPr="0C88081A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</w:t>
            </w:r>
          </w:p>
          <w:p w14:paraId="2BE56DE5" w14:textId="29051C4C" w:rsidR="00FC0A99" w:rsidRPr="00333CE9" w:rsidRDefault="00FC0A99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  <w:p w14:paraId="2E41C1C4" w14:textId="4A7B747D" w:rsidR="00FC0A99" w:rsidRPr="00333CE9" w:rsidRDefault="009672CA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C88081A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Father’s Day (</w:t>
            </w:r>
            <w:r w:rsidR="006F4D58" w:rsidRPr="0C88081A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5th</w:t>
            </w:r>
            <w:r w:rsidRPr="0C88081A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)</w:t>
            </w:r>
          </w:p>
        </w:tc>
      </w:tr>
      <w:tr w:rsidR="00FC0A99" w:rsidRPr="003A792E" w14:paraId="148E5B1B" w14:textId="77777777" w:rsidTr="00815580">
        <w:trPr>
          <w:trHeight w:val="1103"/>
        </w:trPr>
        <w:tc>
          <w:tcPr>
            <w:tcW w:w="693" w:type="pct"/>
            <w:shd w:val="clear" w:color="auto" w:fill="FDE9D9" w:themeFill="accent6" w:themeFillTint="33"/>
          </w:tcPr>
          <w:p w14:paraId="0CAB1892" w14:textId="5FE9459D" w:rsidR="00045050" w:rsidRPr="00333CE9" w:rsidRDefault="00FC0A99" w:rsidP="00815580">
            <w:pPr>
              <w:pStyle w:val="BalloonText"/>
              <w:rPr>
                <w:rFonts w:ascii="Arial" w:hAnsi="Arial" w:cs="Arial"/>
                <w:b/>
              </w:rPr>
            </w:pPr>
            <w:r w:rsidRPr="00333CE9">
              <w:rPr>
                <w:rFonts w:ascii="Arial" w:hAnsi="Arial" w:cs="Arial"/>
                <w:b/>
              </w:rPr>
              <w:t>Week 8</w:t>
            </w:r>
          </w:p>
        </w:tc>
        <w:tc>
          <w:tcPr>
            <w:tcW w:w="772" w:type="pct"/>
            <w:shd w:val="clear" w:color="auto" w:fill="FDE9D9" w:themeFill="accent6" w:themeFillTint="33"/>
          </w:tcPr>
          <w:p w14:paraId="52E6D2EB" w14:textId="48F4B3D5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6</w:t>
            </w:r>
          </w:p>
          <w:p w14:paraId="34B5DF87" w14:textId="77777777" w:rsidR="00FC0A99" w:rsidRPr="00333CE9" w:rsidRDefault="545CF4DD" w:rsidP="00815580">
            <w:pPr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443B68FD"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507AC1E3" w14:textId="4D242242" w:rsidR="001272B1" w:rsidRDefault="004B18AD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Fathers Day</w:t>
            </w:r>
            <w:proofErr w:type="spellEnd"/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breakfast</w:t>
            </w:r>
          </w:p>
          <w:p w14:paraId="198365E2" w14:textId="3591CAF8" w:rsidR="001272B1" w:rsidRPr="00B22AAD" w:rsidRDefault="001272B1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63" w:type="pct"/>
            <w:shd w:val="clear" w:color="auto" w:fill="FDE9D9" w:themeFill="accent6" w:themeFillTint="33"/>
          </w:tcPr>
          <w:p w14:paraId="1564545B" w14:textId="5D29ED1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7</w:t>
            </w:r>
          </w:p>
          <w:p w14:paraId="0C83A22B" w14:textId="1316C22F" w:rsidR="008044E1" w:rsidRPr="00333CE9" w:rsidRDefault="008044E1" w:rsidP="00815580">
            <w:pPr>
              <w:rPr>
                <w:rFonts w:ascii="Arial" w:hAnsi="Arial" w:cs="Arial"/>
                <w:b/>
                <w:bCs/>
                <w:color w:val="E36C0A" w:themeColor="accent6" w:themeShade="BF"/>
                <w:sz w:val="16"/>
                <w:szCs w:val="16"/>
              </w:rPr>
            </w:pPr>
          </w:p>
        </w:tc>
        <w:tc>
          <w:tcPr>
            <w:tcW w:w="72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526591FE" w14:textId="3B6469EF" w:rsidR="00FC0A9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8</w:t>
            </w:r>
          </w:p>
          <w:p w14:paraId="6583C914" w14:textId="77777777" w:rsidR="001272B1" w:rsidRDefault="001272B1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4353678C" w14:textId="087B82E3" w:rsidR="001272B1" w:rsidRPr="00333CE9" w:rsidRDefault="001272B1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67AB7E77" w14:textId="6B242F68" w:rsidR="003B2074" w:rsidRPr="003B2074" w:rsidRDefault="003B2074" w:rsidP="0081558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6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E3BE757" w14:textId="6524DF99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9</w:t>
            </w:r>
          </w:p>
          <w:p w14:paraId="796F0B23" w14:textId="3E19A1F0" w:rsidR="00FC0A9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78664602" w14:textId="2E6D2AB8" w:rsidR="00964FBC" w:rsidRDefault="00964FBC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RU OK Day – Wear something yellow!</w:t>
            </w:r>
          </w:p>
          <w:p w14:paraId="192F385F" w14:textId="77777777" w:rsidR="00FC0A99" w:rsidRPr="00333CE9" w:rsidRDefault="00FC0A99" w:rsidP="00815580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5374A739" w14:textId="77777777" w:rsidR="00FC0A99" w:rsidRPr="00333CE9" w:rsidRDefault="00FC0A99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348AF927" w14:textId="5278742C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0</w:t>
            </w:r>
          </w:p>
          <w:p w14:paraId="491E6349" w14:textId="4C8C5363" w:rsidR="003C3E70" w:rsidRPr="00585F2A" w:rsidRDefault="004420F7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 xml:space="preserve">No </w:t>
            </w:r>
            <w:r w:rsidR="003C3E70"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22237D6F" w14:textId="1B9E9E47" w:rsidR="00FC0A99" w:rsidRPr="00333CE9" w:rsidRDefault="00FC0A99" w:rsidP="00815580">
            <w:pPr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712" w:type="pct"/>
            <w:shd w:val="clear" w:color="auto" w:fill="C6D9F1" w:themeFill="text2" w:themeFillTint="33"/>
          </w:tcPr>
          <w:p w14:paraId="5295EBB3" w14:textId="161BFE0C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September 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11/12</w:t>
            </w:r>
          </w:p>
          <w:p w14:paraId="64C80E66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51D1C0C2" w14:textId="77777777" w:rsidR="00FC0A99" w:rsidRPr="00333CE9" w:rsidRDefault="00FC0A99" w:rsidP="00815580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6059097D" w14:textId="77777777" w:rsidR="00FC0A99" w:rsidRPr="00333CE9" w:rsidRDefault="00FC0A99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C0A99" w:rsidRPr="003A792E" w14:paraId="06932ECA" w14:textId="77777777" w:rsidTr="00815580">
        <w:trPr>
          <w:trHeight w:val="1180"/>
        </w:trPr>
        <w:tc>
          <w:tcPr>
            <w:tcW w:w="693" w:type="pct"/>
            <w:shd w:val="clear" w:color="auto" w:fill="FDE9D9" w:themeFill="accent6" w:themeFillTint="33"/>
          </w:tcPr>
          <w:p w14:paraId="2DD47DCC" w14:textId="77777777" w:rsidR="00FC0A99" w:rsidRPr="00333CE9" w:rsidRDefault="00FC0A99" w:rsidP="00815580">
            <w:pPr>
              <w:pStyle w:val="BalloonText"/>
              <w:rPr>
                <w:rFonts w:ascii="Arial" w:hAnsi="Arial" w:cs="Arial"/>
                <w:b/>
              </w:rPr>
            </w:pPr>
            <w:r w:rsidRPr="00333CE9">
              <w:rPr>
                <w:rFonts w:ascii="Arial" w:hAnsi="Arial" w:cs="Arial"/>
                <w:b/>
              </w:rPr>
              <w:t>Week 9</w:t>
            </w:r>
          </w:p>
          <w:p w14:paraId="4AB0F338" w14:textId="77777777" w:rsidR="00045050" w:rsidRDefault="00045050" w:rsidP="00815580">
            <w:pPr>
              <w:pStyle w:val="BalloonText"/>
              <w:rPr>
                <w:rFonts w:ascii="Arial" w:hAnsi="Arial" w:cs="Arial"/>
                <w:b/>
              </w:rPr>
            </w:pPr>
          </w:p>
          <w:p w14:paraId="6C4650DD" w14:textId="1038F5AE" w:rsidR="0083421E" w:rsidRPr="004637BA" w:rsidRDefault="0083421E" w:rsidP="00815580">
            <w:pPr>
              <w:pStyle w:val="BalloonText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E4185E8" w14:textId="1773E928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3</w:t>
            </w:r>
          </w:p>
          <w:p w14:paraId="2F5EC05C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3346EA8D" w14:textId="6E094C36" w:rsidR="00983C8A" w:rsidRPr="00333CE9" w:rsidRDefault="00983C8A" w:rsidP="0081558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1ABF401D" w14:textId="794FA0A9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4</w:t>
            </w:r>
          </w:p>
          <w:p w14:paraId="6F302479" w14:textId="3ABC11D6" w:rsidR="005D5E58" w:rsidRPr="003D696F" w:rsidRDefault="545CF4DD" w:rsidP="00815580">
            <w:pPr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 w:rsidRPr="545CF4DD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980C09" w:rsidRPr="545CF4DD">
              <w:rPr>
                <w:rFonts w:ascii="Arial" w:hAnsi="Arial" w:cs="Arial"/>
                <w:b/>
                <w:bCs/>
                <w:color w:val="E36C0A" w:themeColor="accent6" w:themeShade="BF"/>
                <w:sz w:val="16"/>
                <w:szCs w:val="16"/>
              </w:rPr>
              <w:t xml:space="preserve"> </w:t>
            </w:r>
          </w:p>
          <w:p w14:paraId="3BFAC31B" w14:textId="436E184E" w:rsidR="00983C8A" w:rsidRPr="003D696F" w:rsidRDefault="00983C8A" w:rsidP="00815580">
            <w:pPr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</w:p>
        </w:tc>
        <w:tc>
          <w:tcPr>
            <w:tcW w:w="726" w:type="pct"/>
            <w:shd w:val="clear" w:color="auto" w:fill="FDE9D9" w:themeFill="accent6" w:themeFillTint="33"/>
          </w:tcPr>
          <w:p w14:paraId="2EBFE76F" w14:textId="296455E8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9A6DC4"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5</w:t>
            </w:r>
          </w:p>
          <w:p w14:paraId="5BD42100" w14:textId="25AC8B2C" w:rsidR="00FC0A99" w:rsidRPr="00333CE9" w:rsidRDefault="00FC0A99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  <w:shd w:val="clear" w:color="auto" w:fill="FDE9D9" w:themeFill="accent6" w:themeFillTint="33"/>
          </w:tcPr>
          <w:p w14:paraId="32AC735A" w14:textId="6DE926D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6</w:t>
            </w:r>
          </w:p>
          <w:p w14:paraId="6AD47467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36A47EE8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Newsletter</w:t>
            </w:r>
          </w:p>
          <w:p w14:paraId="0F48860C" w14:textId="7B0A852B" w:rsidR="00FC0A99" w:rsidRPr="00B22AAD" w:rsidRDefault="70023FDA" w:rsidP="00815580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36A47EE8">
              <w:rPr>
                <w:rFonts w:ascii="Arial" w:hAnsi="Arial" w:cs="Arial"/>
                <w:b/>
                <w:bCs/>
                <w:color w:val="1F497D" w:themeColor="text2"/>
                <w:sz w:val="16"/>
                <w:szCs w:val="16"/>
              </w:rPr>
              <w:t>Board Meeting 6pm</w:t>
            </w:r>
          </w:p>
          <w:p w14:paraId="11FB3ABF" w14:textId="0D13F123" w:rsidR="00FC0A99" w:rsidRPr="00B22AAD" w:rsidRDefault="00FC0A99" w:rsidP="00815580">
            <w:pPr>
              <w:rPr>
                <w:b/>
                <w:bCs/>
                <w:color w:val="000000" w:themeColor="text1"/>
                <w:szCs w:val="20"/>
              </w:rPr>
            </w:pPr>
          </w:p>
        </w:tc>
        <w:tc>
          <w:tcPr>
            <w:tcW w:w="67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5C68BF1B" w14:textId="6D4074ED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7</w:t>
            </w:r>
          </w:p>
          <w:p w14:paraId="53FF9908" w14:textId="606BE8EB" w:rsidR="00995F29" w:rsidRPr="006F4D58" w:rsidRDefault="003C3E70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</w:tc>
        <w:tc>
          <w:tcPr>
            <w:tcW w:w="712" w:type="pct"/>
            <w:shd w:val="clear" w:color="auto" w:fill="C6D9F1" w:themeFill="text2" w:themeFillTint="33"/>
          </w:tcPr>
          <w:p w14:paraId="05CD8A94" w14:textId="13C6EA40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September 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18/19</w:t>
            </w:r>
          </w:p>
          <w:p w14:paraId="5ACD1A8A" w14:textId="77777777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600361F3" w14:textId="0B77784C" w:rsidR="00FC0A99" w:rsidRPr="003B2074" w:rsidRDefault="00FC0A99" w:rsidP="00815580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</w:tr>
      <w:tr w:rsidR="00FC0A99" w:rsidRPr="003A792E" w14:paraId="3D42FF6D" w14:textId="77777777" w:rsidTr="00815580">
        <w:trPr>
          <w:trHeight w:val="1422"/>
        </w:trPr>
        <w:tc>
          <w:tcPr>
            <w:tcW w:w="693" w:type="pct"/>
            <w:shd w:val="clear" w:color="auto" w:fill="DDD9C3" w:themeFill="background2" w:themeFillShade="E6"/>
          </w:tcPr>
          <w:p w14:paraId="77DF4CA3" w14:textId="77777777" w:rsidR="00FC0A99" w:rsidRPr="00333CE9" w:rsidRDefault="00FC0A99" w:rsidP="00815580">
            <w:pPr>
              <w:pStyle w:val="BalloonText"/>
              <w:rPr>
                <w:rFonts w:ascii="Arial" w:hAnsi="Arial" w:cs="Arial"/>
                <w:b/>
              </w:rPr>
            </w:pPr>
            <w:r w:rsidRPr="00333CE9">
              <w:rPr>
                <w:rFonts w:ascii="Arial" w:hAnsi="Arial" w:cs="Arial"/>
                <w:b/>
              </w:rPr>
              <w:t>Week 10</w:t>
            </w:r>
          </w:p>
          <w:p w14:paraId="6A879B22" w14:textId="77777777" w:rsidR="00FC0A99" w:rsidRPr="00333CE9" w:rsidRDefault="00FC0A99" w:rsidP="00815580">
            <w:pPr>
              <w:pStyle w:val="BalloonText"/>
              <w:rPr>
                <w:rFonts w:ascii="Arial" w:hAnsi="Arial" w:cs="Arial"/>
                <w:b/>
              </w:rPr>
            </w:pPr>
          </w:p>
          <w:p w14:paraId="0050E738" w14:textId="77777777" w:rsidR="00FC0A99" w:rsidRPr="00333CE9" w:rsidRDefault="00FC0A99" w:rsidP="00815580">
            <w:pPr>
              <w:pStyle w:val="BalloonText"/>
              <w:rPr>
                <w:rFonts w:ascii="Arial" w:hAnsi="Arial" w:cs="Arial"/>
                <w:b/>
              </w:rPr>
            </w:pPr>
          </w:p>
        </w:tc>
        <w:tc>
          <w:tcPr>
            <w:tcW w:w="772" w:type="pct"/>
            <w:shd w:val="clear" w:color="auto" w:fill="FDE9D9" w:themeFill="accent6" w:themeFillTint="33"/>
          </w:tcPr>
          <w:p w14:paraId="204FB831" w14:textId="68B93FD1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0</w:t>
            </w:r>
          </w:p>
          <w:p w14:paraId="0AF9BA66" w14:textId="0FEFD762" w:rsidR="00FC0A99" w:rsidRPr="00333CE9" w:rsidRDefault="00B22AAD" w:rsidP="00815580">
            <w:pPr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443B68FD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End of Term </w:t>
            </w:r>
            <w:r w:rsidR="00FC0A99" w:rsidRPr="443B68FD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Mass 9am</w:t>
            </w:r>
          </w:p>
          <w:p w14:paraId="2452C56F" w14:textId="77777777" w:rsidR="00FC0A99" w:rsidRDefault="00FC0A99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47B1A51F" w14:textId="77B82C55" w:rsidR="00A23A16" w:rsidRPr="00333CE9" w:rsidRDefault="00A23A16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663" w:type="pct"/>
            <w:shd w:val="clear" w:color="auto" w:fill="FDE9D9" w:themeFill="accent6" w:themeFillTint="33"/>
          </w:tcPr>
          <w:p w14:paraId="350B4ADD" w14:textId="46D73244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1</w:t>
            </w:r>
          </w:p>
          <w:p w14:paraId="7D0C2351" w14:textId="77777777" w:rsidR="005D66C2" w:rsidRPr="00333CE9" w:rsidRDefault="005D66C2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  <w:p w14:paraId="251717DF" w14:textId="1CDA488B" w:rsidR="00A23A16" w:rsidRPr="00333CE9" w:rsidRDefault="00A23A16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726" w:type="pct"/>
            <w:shd w:val="clear" w:color="auto" w:fill="FDE9D9" w:themeFill="accent6" w:themeFillTint="33"/>
          </w:tcPr>
          <w:p w14:paraId="1EDD26FB" w14:textId="0B77EF62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2</w:t>
            </w:r>
          </w:p>
          <w:p w14:paraId="0AAF0452" w14:textId="77777777" w:rsidR="00FC0A99" w:rsidRDefault="00FC0A99" w:rsidP="00815580">
            <w:pPr>
              <w:rPr>
                <w:rFonts w:ascii="Arial" w:hAnsi="Arial" w:cs="Arial"/>
                <w:sz w:val="16"/>
                <w:szCs w:val="16"/>
              </w:rPr>
            </w:pPr>
          </w:p>
          <w:p w14:paraId="7A99C9C7" w14:textId="2147AEA1" w:rsidR="004E02F5" w:rsidRPr="00333CE9" w:rsidRDefault="004E02F5" w:rsidP="008155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  <w:shd w:val="clear" w:color="auto" w:fill="FDE9D9" w:themeFill="accent6" w:themeFillTint="33"/>
          </w:tcPr>
          <w:p w14:paraId="56CCA67F" w14:textId="0D70C569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3</w:t>
            </w:r>
          </w:p>
          <w:p w14:paraId="5D347543" w14:textId="77777777" w:rsidR="00FC0A99" w:rsidRDefault="00FC0A99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  <w:p w14:paraId="6F770A14" w14:textId="06A78F39" w:rsidR="00B22AAD" w:rsidRPr="00B22AAD" w:rsidRDefault="00B22AAD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End of Term Assembly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:30pm</w:t>
            </w:r>
          </w:p>
        </w:tc>
        <w:tc>
          <w:tcPr>
            <w:tcW w:w="672" w:type="pct"/>
            <w:shd w:val="clear" w:color="auto" w:fill="FDE9D9" w:themeFill="accent6" w:themeFillTint="33"/>
          </w:tcPr>
          <w:p w14:paraId="5949386A" w14:textId="6D8D49CE" w:rsidR="00995F2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September</w:t>
            </w:r>
            <w:r w:rsidR="00516E95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2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4</w:t>
            </w:r>
          </w:p>
          <w:p w14:paraId="26759BC0" w14:textId="77777777" w:rsidR="002B7CA6" w:rsidRPr="00585F2A" w:rsidRDefault="002B7CA6" w:rsidP="0081558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30757E28" w14:textId="77777777" w:rsidR="002B7CA6" w:rsidRPr="008F1E26" w:rsidRDefault="002B7CA6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776FDB5A" w14:textId="77777777" w:rsidR="00A94ACE" w:rsidRDefault="00A94ACE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>Last day of term</w:t>
            </w:r>
          </w:p>
          <w:p w14:paraId="261171EA" w14:textId="20307FD6" w:rsidR="00A94ACE" w:rsidRPr="00B22AAD" w:rsidRDefault="00A94ACE" w:rsidP="0081558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712" w:type="pct"/>
            <w:shd w:val="clear" w:color="auto" w:fill="C6D9F1" w:themeFill="text2" w:themeFillTint="33"/>
          </w:tcPr>
          <w:p w14:paraId="59D4E4C3" w14:textId="5B947050" w:rsidR="00FC0A99" w:rsidRPr="00333CE9" w:rsidRDefault="00FC0A99" w:rsidP="0081558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333CE9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September </w:t>
            </w:r>
            <w:r w:rsidR="006F4D58">
              <w:rPr>
                <w:rFonts w:ascii="Arial" w:hAnsi="Arial" w:cs="Arial"/>
                <w:b/>
                <w:color w:val="auto"/>
                <w:sz w:val="16"/>
                <w:szCs w:val="16"/>
              </w:rPr>
              <w:t>25/26</w:t>
            </w:r>
          </w:p>
          <w:p w14:paraId="1A6E58E5" w14:textId="6BAA0C59" w:rsidR="00FC0A99" w:rsidRPr="00B22AAD" w:rsidRDefault="00B22AAD" w:rsidP="00815580">
            <w:pPr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9C5027">
              <w:rPr>
                <w:rFonts w:ascii="Arial" w:hAnsi="Arial" w:cs="Arial"/>
                <w:color w:val="auto"/>
                <w:sz w:val="16"/>
                <w:szCs w:val="16"/>
              </w:rPr>
              <w:t xml:space="preserve">Fr Matthew </w:t>
            </w:r>
            <w:proofErr w:type="spellStart"/>
            <w:r w:rsidRPr="009C5027">
              <w:rPr>
                <w:rFonts w:ascii="Arial" w:hAnsi="Arial" w:cs="Arial"/>
                <w:color w:val="auto"/>
                <w:sz w:val="16"/>
                <w:szCs w:val="16"/>
              </w:rPr>
              <w:t>B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’</w:t>
            </w:r>
            <w:r w:rsidRPr="009C5027">
              <w:rPr>
                <w:rFonts w:ascii="Arial" w:hAnsi="Arial" w:cs="Arial"/>
                <w:color w:val="auto"/>
                <w:sz w:val="16"/>
                <w:szCs w:val="16"/>
              </w:rPr>
              <w:t>day</w:t>
            </w:r>
            <w:proofErr w:type="spellEnd"/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(26th)</w:t>
            </w:r>
          </w:p>
        </w:tc>
      </w:tr>
    </w:tbl>
    <w:p w14:paraId="48B8589C" w14:textId="34C9A914" w:rsidR="007F33B4" w:rsidRDefault="007F33B4"/>
    <w:sectPr w:rsidR="007F33B4" w:rsidSect="00815580">
      <w:headerReference w:type="default" r:id="rId10"/>
      <w:footerReference w:type="default" r:id="rId11"/>
      <w:pgSz w:w="11906" w:h="16838" w:code="9"/>
      <w:pgMar w:top="289" w:right="720" w:bottom="794" w:left="720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C1A84" w14:textId="77777777" w:rsidR="006B5C44" w:rsidRDefault="006B5C44" w:rsidP="008174EA">
      <w:r>
        <w:separator/>
      </w:r>
    </w:p>
  </w:endnote>
  <w:endnote w:type="continuationSeparator" w:id="0">
    <w:p w14:paraId="5FC4C81C" w14:textId="77777777" w:rsidR="006B5C44" w:rsidRDefault="006B5C44" w:rsidP="008174EA">
      <w:r>
        <w:continuationSeparator/>
      </w:r>
    </w:p>
  </w:endnote>
  <w:endnote w:type="continuationNotice" w:id="1">
    <w:p w14:paraId="2CD8BE9A" w14:textId="77777777" w:rsidR="006B5C44" w:rsidRDefault="006B5C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2EECB" w14:textId="731CF3EC" w:rsidR="00C80793" w:rsidRPr="00C80793" w:rsidRDefault="00C80793">
    <w:pPr>
      <w:pStyle w:val="Footer"/>
      <w:rPr>
        <w:lang w:val="en-US"/>
      </w:rPr>
    </w:pPr>
    <w:r>
      <w:rPr>
        <w:lang w:val="en-US"/>
      </w:rPr>
      <w:t>Please Note these dates are subject to chan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36545" w14:textId="77777777" w:rsidR="006B5C44" w:rsidRDefault="006B5C44" w:rsidP="008174EA">
      <w:r>
        <w:separator/>
      </w:r>
    </w:p>
  </w:footnote>
  <w:footnote w:type="continuationSeparator" w:id="0">
    <w:p w14:paraId="344C7F9D" w14:textId="77777777" w:rsidR="006B5C44" w:rsidRDefault="006B5C44" w:rsidP="008174EA">
      <w:r>
        <w:continuationSeparator/>
      </w:r>
    </w:p>
  </w:footnote>
  <w:footnote w:type="continuationNotice" w:id="1">
    <w:p w14:paraId="24AF45A2" w14:textId="77777777" w:rsidR="006B5C44" w:rsidRDefault="006B5C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148D" w14:textId="77777777" w:rsidR="006B6713" w:rsidRDefault="006B6713" w:rsidP="009A07A7">
    <w:pPr>
      <w:pStyle w:val="Default"/>
      <w:jc w:val="center"/>
      <w:rPr>
        <w:rFonts w:asciiTheme="majorHAnsi" w:hAnsiTheme="majorHAnsi"/>
        <w:b/>
        <w:bCs/>
      </w:rPr>
    </w:pPr>
  </w:p>
  <w:p w14:paraId="22261533" w14:textId="77777777" w:rsidR="006B6713" w:rsidRDefault="006B6713" w:rsidP="009A07A7">
    <w:pPr>
      <w:pStyle w:val="Default"/>
      <w:jc w:val="center"/>
      <w:rPr>
        <w:rFonts w:asciiTheme="majorHAnsi" w:hAnsiTheme="majorHAnsi"/>
        <w:b/>
        <w:bCs/>
      </w:rPr>
    </w:pPr>
  </w:p>
  <w:p w14:paraId="670E424F" w14:textId="03CB1D0C" w:rsidR="009A07A7" w:rsidRPr="00211808" w:rsidRDefault="009A07A7" w:rsidP="009A07A7">
    <w:pPr>
      <w:pStyle w:val="Default"/>
      <w:jc w:val="center"/>
      <w:rPr>
        <w:rFonts w:asciiTheme="majorHAnsi" w:hAnsiTheme="majorHAnsi"/>
      </w:rPr>
    </w:pPr>
    <w:r>
      <w:rPr>
        <w:rFonts w:asciiTheme="majorHAnsi" w:hAnsiTheme="majorHAnsi"/>
        <w:b/>
        <w:bCs/>
        <w:noProof/>
        <w:lang w:eastAsia="en-AU"/>
      </w:rPr>
      <w:drawing>
        <wp:anchor distT="0" distB="0" distL="114300" distR="114300" simplePos="0" relativeHeight="251658240" behindDoc="0" locked="0" layoutInCell="1" allowOverlap="1" wp14:anchorId="7C0E88EE" wp14:editId="07777777">
          <wp:simplePos x="0" y="0"/>
          <wp:positionH relativeFrom="column">
            <wp:posOffset>123825</wp:posOffset>
          </wp:positionH>
          <wp:positionV relativeFrom="paragraph">
            <wp:posOffset>53975</wp:posOffset>
          </wp:positionV>
          <wp:extent cx="667385" cy="792480"/>
          <wp:effectExtent l="0" t="0" r="0" b="7620"/>
          <wp:wrapNone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PE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385" cy="792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443B68FD" w:rsidRPr="443B68FD">
      <w:rPr>
        <w:rFonts w:asciiTheme="majorHAnsi" w:hAnsiTheme="majorHAnsi"/>
        <w:b/>
        <w:bCs/>
      </w:rPr>
      <w:t>St. Joseph’s Catholic Primary School</w:t>
    </w:r>
  </w:p>
  <w:p w14:paraId="2071DD76" w14:textId="77777777" w:rsidR="009A07A7" w:rsidRPr="00211808" w:rsidRDefault="009A07A7" w:rsidP="009A07A7">
    <w:pPr>
      <w:pStyle w:val="Default"/>
      <w:jc w:val="center"/>
      <w:rPr>
        <w:rFonts w:asciiTheme="majorHAnsi" w:hAnsiTheme="majorHAnsi"/>
        <w:color w:val="FF0000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color w:val="FF0000"/>
        <w:sz w:val="16"/>
        <w:szCs w:val="16"/>
      </w:rPr>
      <w:t>Vision:</w:t>
    </w:r>
    <w:r w:rsidRPr="00211808">
      <w:rPr>
        <w:rFonts w:asciiTheme="majorHAnsi" w:hAnsiTheme="majorHAnsi"/>
        <w:b/>
        <w:color w:val="auto"/>
        <w:sz w:val="16"/>
        <w:szCs w:val="16"/>
      </w:rPr>
      <w:t xml:space="preserve"> </w:t>
    </w:r>
    <w:r w:rsidRPr="00211808">
      <w:rPr>
        <w:rFonts w:asciiTheme="majorHAnsi" w:hAnsiTheme="majorHAnsi"/>
        <w:b/>
        <w:i/>
        <w:color w:val="auto"/>
        <w:sz w:val="16"/>
        <w:szCs w:val="16"/>
      </w:rPr>
      <w:t>Educating for the 21</w:t>
    </w:r>
    <w:r w:rsidRPr="00211808">
      <w:rPr>
        <w:rFonts w:asciiTheme="majorHAnsi" w:hAnsiTheme="majorHAnsi"/>
        <w:b/>
        <w:i/>
        <w:color w:val="auto"/>
        <w:sz w:val="16"/>
        <w:szCs w:val="16"/>
        <w:vertAlign w:val="superscript"/>
      </w:rPr>
      <w:t>st</w:t>
    </w:r>
    <w:r w:rsidRPr="00211808">
      <w:rPr>
        <w:rFonts w:asciiTheme="majorHAnsi" w:hAnsiTheme="majorHAnsi"/>
        <w:b/>
        <w:i/>
        <w:color w:val="auto"/>
        <w:sz w:val="16"/>
        <w:szCs w:val="16"/>
      </w:rPr>
      <w:t xml:space="preserve"> Century - Inspiring Hope      </w:t>
    </w:r>
    <w:r w:rsidRPr="00211808">
      <w:rPr>
        <w:rFonts w:asciiTheme="majorHAnsi" w:hAnsiTheme="majorHAnsi"/>
        <w:b/>
        <w:i/>
        <w:color w:val="FF0000"/>
        <w:sz w:val="16"/>
        <w:szCs w:val="16"/>
      </w:rPr>
      <w:t xml:space="preserve">Motto: </w:t>
    </w:r>
    <w:r w:rsidRPr="00211808">
      <w:rPr>
        <w:rFonts w:asciiTheme="majorHAnsi" w:hAnsiTheme="majorHAnsi"/>
        <w:b/>
        <w:i/>
        <w:color w:val="auto"/>
        <w:sz w:val="16"/>
        <w:szCs w:val="16"/>
      </w:rPr>
      <w:t>Honesty</w:t>
    </w:r>
  </w:p>
  <w:p w14:paraId="0FF68A59" w14:textId="77777777" w:rsidR="009A07A7" w:rsidRPr="00211808" w:rsidRDefault="009A07A7" w:rsidP="009A07A7">
    <w:pPr>
      <w:pStyle w:val="Default"/>
      <w:jc w:val="center"/>
      <w:rPr>
        <w:rFonts w:asciiTheme="majorHAnsi" w:hAnsiTheme="majorHAnsi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color w:val="FF0000"/>
        <w:sz w:val="16"/>
        <w:szCs w:val="16"/>
      </w:rPr>
      <w:t>OUR Core Values:</w:t>
    </w:r>
    <w:r w:rsidRPr="00211808">
      <w:rPr>
        <w:rFonts w:asciiTheme="majorHAnsi" w:hAnsiTheme="majorHAnsi"/>
        <w:b/>
        <w:bCs/>
        <w:i/>
        <w:iCs/>
        <w:sz w:val="16"/>
        <w:szCs w:val="16"/>
      </w:rPr>
      <w:t xml:space="preserve"> We are honest and courageous; We demonstrate equality and fairness between </w:t>
    </w:r>
    <w:proofErr w:type="gramStart"/>
    <w:r w:rsidRPr="00211808">
      <w:rPr>
        <w:rFonts w:asciiTheme="majorHAnsi" w:hAnsiTheme="majorHAnsi"/>
        <w:b/>
        <w:bCs/>
        <w:i/>
        <w:iCs/>
        <w:sz w:val="16"/>
        <w:szCs w:val="16"/>
      </w:rPr>
      <w:t>all;</w:t>
    </w:r>
    <w:proofErr w:type="gramEnd"/>
  </w:p>
  <w:p w14:paraId="7D24FCA1" w14:textId="77777777" w:rsidR="009A07A7" w:rsidRPr="00211808" w:rsidRDefault="009A07A7" w:rsidP="009A07A7">
    <w:pPr>
      <w:pStyle w:val="Default"/>
      <w:jc w:val="center"/>
      <w:rPr>
        <w:rFonts w:asciiTheme="majorHAnsi" w:hAnsiTheme="majorHAnsi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sz w:val="16"/>
        <w:szCs w:val="16"/>
      </w:rPr>
      <w:t xml:space="preserve">We work collaboratively to create a joyful learning </w:t>
    </w:r>
    <w:proofErr w:type="gramStart"/>
    <w:r w:rsidRPr="00211808">
      <w:rPr>
        <w:rFonts w:asciiTheme="majorHAnsi" w:hAnsiTheme="majorHAnsi"/>
        <w:b/>
        <w:bCs/>
        <w:i/>
        <w:iCs/>
        <w:sz w:val="16"/>
        <w:szCs w:val="16"/>
      </w:rPr>
      <w:t>environment;</w:t>
    </w:r>
    <w:proofErr w:type="gramEnd"/>
  </w:p>
  <w:p w14:paraId="4C8D3239" w14:textId="77777777" w:rsidR="009A07A7" w:rsidRPr="00211808" w:rsidRDefault="009A07A7" w:rsidP="009A07A7">
    <w:pPr>
      <w:pStyle w:val="Header"/>
      <w:jc w:val="center"/>
      <w:rPr>
        <w:rFonts w:asciiTheme="majorHAnsi" w:hAnsiTheme="majorHAnsi" w:cs="Times New Roman"/>
        <w:b/>
        <w:bCs/>
        <w:i/>
        <w:iCs/>
        <w:sz w:val="16"/>
        <w:szCs w:val="16"/>
      </w:rPr>
    </w:pPr>
    <w:r w:rsidRPr="00211808">
      <w:rPr>
        <w:rFonts w:asciiTheme="majorHAnsi" w:hAnsiTheme="majorHAnsi" w:cs="Times New Roman"/>
        <w:b/>
        <w:bCs/>
        <w:i/>
        <w:iCs/>
        <w:sz w:val="16"/>
        <w:szCs w:val="16"/>
      </w:rPr>
      <w:t xml:space="preserve">We challenge, </w:t>
    </w:r>
    <w:proofErr w:type="gramStart"/>
    <w:r w:rsidRPr="00211808">
      <w:rPr>
        <w:rFonts w:asciiTheme="majorHAnsi" w:hAnsiTheme="majorHAnsi" w:cs="Times New Roman"/>
        <w:b/>
        <w:bCs/>
        <w:i/>
        <w:iCs/>
        <w:sz w:val="16"/>
        <w:szCs w:val="16"/>
      </w:rPr>
      <w:t>motivate</w:t>
    </w:r>
    <w:proofErr w:type="gramEnd"/>
    <w:r w:rsidRPr="00211808">
      <w:rPr>
        <w:rFonts w:asciiTheme="majorHAnsi" w:hAnsiTheme="majorHAnsi" w:cs="Times New Roman"/>
        <w:b/>
        <w:bCs/>
        <w:i/>
        <w:iCs/>
        <w:sz w:val="16"/>
        <w:szCs w:val="16"/>
      </w:rPr>
      <w:t xml:space="preserve"> and encourage everyone to reach their potential.</w:t>
    </w:r>
  </w:p>
  <w:p w14:paraId="6667BE1C" w14:textId="4230833B" w:rsidR="009A07A7" w:rsidRPr="00C2209F" w:rsidRDefault="00657F61" w:rsidP="009A07A7">
    <w:pPr>
      <w:pStyle w:val="Header"/>
      <w:jc w:val="center"/>
      <w:rPr>
        <w:b/>
        <w:bCs/>
        <w:i/>
        <w:iCs/>
        <w:color w:val="1F497D" w:themeColor="text2"/>
        <w:sz w:val="20"/>
        <w:szCs w:val="20"/>
      </w:rPr>
    </w:pPr>
    <w:r w:rsidRPr="00C2209F">
      <w:rPr>
        <w:b/>
        <w:bCs/>
        <w:i/>
        <w:iCs/>
        <w:color w:val="1F497D" w:themeColor="text2"/>
        <w:sz w:val="20"/>
        <w:szCs w:val="20"/>
      </w:rPr>
      <w:t xml:space="preserve">PARENT AND CAREGIVERS </w:t>
    </w:r>
    <w:r w:rsidR="00633B8B" w:rsidRPr="00C2209F">
      <w:rPr>
        <w:b/>
        <w:bCs/>
        <w:i/>
        <w:iCs/>
        <w:color w:val="1F497D" w:themeColor="text2"/>
        <w:sz w:val="20"/>
        <w:szCs w:val="20"/>
      </w:rPr>
      <w:t>TERM THREE PLANNER 2021</w:t>
    </w:r>
  </w:p>
  <w:p w14:paraId="29CCD95E" w14:textId="46754364" w:rsidR="000D4D3B" w:rsidRPr="00CF4980" w:rsidRDefault="00CF4980" w:rsidP="00CF4980">
    <w:pPr>
      <w:pStyle w:val="Header"/>
      <w:jc w:val="center"/>
      <w:rPr>
        <w:b/>
        <w:bCs/>
        <w:i/>
        <w:iCs/>
        <w:color w:val="FF0000"/>
        <w:sz w:val="20"/>
        <w:szCs w:val="20"/>
      </w:rPr>
    </w:pPr>
    <w:r w:rsidRPr="00CF4980">
      <w:rPr>
        <w:b/>
        <w:bCs/>
        <w:i/>
        <w:iCs/>
        <w:color w:val="FF0000"/>
        <w:sz w:val="20"/>
        <w:szCs w:val="20"/>
      </w:rPr>
      <w:t>Updated 5</w:t>
    </w:r>
    <w:r w:rsidRPr="00CF4980">
      <w:rPr>
        <w:b/>
        <w:bCs/>
        <w:i/>
        <w:iCs/>
        <w:color w:val="FF0000"/>
        <w:sz w:val="20"/>
        <w:szCs w:val="20"/>
        <w:vertAlign w:val="superscript"/>
      </w:rPr>
      <w:t>th</w:t>
    </w:r>
    <w:r w:rsidRPr="00CF4980">
      <w:rPr>
        <w:b/>
        <w:bCs/>
        <w:i/>
        <w:iCs/>
        <w:color w:val="FF0000"/>
        <w:sz w:val="20"/>
        <w:szCs w:val="20"/>
      </w:rPr>
      <w:t xml:space="preserve"> August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zMDK2MLYwtDA2sjBR0lEKTi0uzszPAykwMqgFAMyX97YtAAAA"/>
  </w:docVars>
  <w:rsids>
    <w:rsidRoot w:val="008174EA"/>
    <w:rsid w:val="000025CF"/>
    <w:rsid w:val="00003B91"/>
    <w:rsid w:val="0001284C"/>
    <w:rsid w:val="0003149C"/>
    <w:rsid w:val="00034980"/>
    <w:rsid w:val="00036D9F"/>
    <w:rsid w:val="00037C80"/>
    <w:rsid w:val="00043AF1"/>
    <w:rsid w:val="00045050"/>
    <w:rsid w:val="00047328"/>
    <w:rsid w:val="00056A45"/>
    <w:rsid w:val="00065FF2"/>
    <w:rsid w:val="0006709B"/>
    <w:rsid w:val="00086D20"/>
    <w:rsid w:val="00087AF8"/>
    <w:rsid w:val="0009477A"/>
    <w:rsid w:val="000D2876"/>
    <w:rsid w:val="000D4D3B"/>
    <w:rsid w:val="000E1E0B"/>
    <w:rsid w:val="000E7DD1"/>
    <w:rsid w:val="000F22B0"/>
    <w:rsid w:val="000F796D"/>
    <w:rsid w:val="001057B5"/>
    <w:rsid w:val="001110F9"/>
    <w:rsid w:val="00122FD4"/>
    <w:rsid w:val="001272B1"/>
    <w:rsid w:val="0013138A"/>
    <w:rsid w:val="001424AB"/>
    <w:rsid w:val="00150C48"/>
    <w:rsid w:val="00151309"/>
    <w:rsid w:val="001840EA"/>
    <w:rsid w:val="0018603E"/>
    <w:rsid w:val="00187D6D"/>
    <w:rsid w:val="00193D48"/>
    <w:rsid w:val="001A3503"/>
    <w:rsid w:val="001C1606"/>
    <w:rsid w:val="001C62AE"/>
    <w:rsid w:val="001C7DB7"/>
    <w:rsid w:val="001D4E29"/>
    <w:rsid w:val="001E0FBC"/>
    <w:rsid w:val="001E2D5D"/>
    <w:rsid w:val="001F3597"/>
    <w:rsid w:val="0021365C"/>
    <w:rsid w:val="0022247E"/>
    <w:rsid w:val="0022585E"/>
    <w:rsid w:val="00225F4F"/>
    <w:rsid w:val="00260371"/>
    <w:rsid w:val="00264095"/>
    <w:rsid w:val="00277595"/>
    <w:rsid w:val="0028185F"/>
    <w:rsid w:val="002839AB"/>
    <w:rsid w:val="0029145A"/>
    <w:rsid w:val="00297FD2"/>
    <w:rsid w:val="002A3DE3"/>
    <w:rsid w:val="002A67C4"/>
    <w:rsid w:val="002B15D2"/>
    <w:rsid w:val="002B7CA6"/>
    <w:rsid w:val="002C284B"/>
    <w:rsid w:val="002D339E"/>
    <w:rsid w:val="002D3D9C"/>
    <w:rsid w:val="002E3AB3"/>
    <w:rsid w:val="002E789F"/>
    <w:rsid w:val="002F2161"/>
    <w:rsid w:val="002F46EC"/>
    <w:rsid w:val="002F68AB"/>
    <w:rsid w:val="002F713E"/>
    <w:rsid w:val="002F7F8C"/>
    <w:rsid w:val="00304CB3"/>
    <w:rsid w:val="00311B8F"/>
    <w:rsid w:val="00321925"/>
    <w:rsid w:val="00325CBC"/>
    <w:rsid w:val="00330FE5"/>
    <w:rsid w:val="00331B54"/>
    <w:rsid w:val="00331F85"/>
    <w:rsid w:val="00333CE9"/>
    <w:rsid w:val="0033679F"/>
    <w:rsid w:val="003370B1"/>
    <w:rsid w:val="003445A2"/>
    <w:rsid w:val="00345E91"/>
    <w:rsid w:val="00355796"/>
    <w:rsid w:val="00365A5D"/>
    <w:rsid w:val="00370812"/>
    <w:rsid w:val="003751AC"/>
    <w:rsid w:val="00385C13"/>
    <w:rsid w:val="00394FCA"/>
    <w:rsid w:val="003A4093"/>
    <w:rsid w:val="003A6DA7"/>
    <w:rsid w:val="003B2074"/>
    <w:rsid w:val="003B69E8"/>
    <w:rsid w:val="003C3E70"/>
    <w:rsid w:val="003C6930"/>
    <w:rsid w:val="003D0ADA"/>
    <w:rsid w:val="003D68F4"/>
    <w:rsid w:val="003D696F"/>
    <w:rsid w:val="003E3750"/>
    <w:rsid w:val="003E57FD"/>
    <w:rsid w:val="003F75FA"/>
    <w:rsid w:val="00405BF8"/>
    <w:rsid w:val="004103C6"/>
    <w:rsid w:val="0041615F"/>
    <w:rsid w:val="00417A65"/>
    <w:rsid w:val="00417D37"/>
    <w:rsid w:val="004420F7"/>
    <w:rsid w:val="00443E5A"/>
    <w:rsid w:val="00443F4E"/>
    <w:rsid w:val="00446E81"/>
    <w:rsid w:val="004519E5"/>
    <w:rsid w:val="00457976"/>
    <w:rsid w:val="00460C3C"/>
    <w:rsid w:val="004637BA"/>
    <w:rsid w:val="004668DC"/>
    <w:rsid w:val="0047238E"/>
    <w:rsid w:val="00472879"/>
    <w:rsid w:val="0049000F"/>
    <w:rsid w:val="00490971"/>
    <w:rsid w:val="00494EAB"/>
    <w:rsid w:val="0049644A"/>
    <w:rsid w:val="004B18AD"/>
    <w:rsid w:val="004B5F00"/>
    <w:rsid w:val="004C11C2"/>
    <w:rsid w:val="004C4C59"/>
    <w:rsid w:val="004C571A"/>
    <w:rsid w:val="004C743F"/>
    <w:rsid w:val="004D5F0D"/>
    <w:rsid w:val="004E02F5"/>
    <w:rsid w:val="005038CC"/>
    <w:rsid w:val="00504170"/>
    <w:rsid w:val="00516E95"/>
    <w:rsid w:val="00517EA1"/>
    <w:rsid w:val="0054365F"/>
    <w:rsid w:val="00544A98"/>
    <w:rsid w:val="00545D91"/>
    <w:rsid w:val="00550C5B"/>
    <w:rsid w:val="0055378A"/>
    <w:rsid w:val="0055419D"/>
    <w:rsid w:val="005556EC"/>
    <w:rsid w:val="00564883"/>
    <w:rsid w:val="00570BE5"/>
    <w:rsid w:val="00570C28"/>
    <w:rsid w:val="005863CF"/>
    <w:rsid w:val="00592AA5"/>
    <w:rsid w:val="0059541E"/>
    <w:rsid w:val="00596CAF"/>
    <w:rsid w:val="005B75D6"/>
    <w:rsid w:val="005C1EF3"/>
    <w:rsid w:val="005D5E58"/>
    <w:rsid w:val="005D66C2"/>
    <w:rsid w:val="005D75D8"/>
    <w:rsid w:val="005E42F5"/>
    <w:rsid w:val="005F31BA"/>
    <w:rsid w:val="00604772"/>
    <w:rsid w:val="0061085B"/>
    <w:rsid w:val="00614756"/>
    <w:rsid w:val="00632197"/>
    <w:rsid w:val="00633B8B"/>
    <w:rsid w:val="00636491"/>
    <w:rsid w:val="006373E3"/>
    <w:rsid w:val="006417BB"/>
    <w:rsid w:val="00646EDD"/>
    <w:rsid w:val="00651061"/>
    <w:rsid w:val="00657F61"/>
    <w:rsid w:val="0066286D"/>
    <w:rsid w:val="0066582D"/>
    <w:rsid w:val="00680928"/>
    <w:rsid w:val="006812A3"/>
    <w:rsid w:val="0068789E"/>
    <w:rsid w:val="00690725"/>
    <w:rsid w:val="006929C5"/>
    <w:rsid w:val="006946FD"/>
    <w:rsid w:val="006A5222"/>
    <w:rsid w:val="006B2796"/>
    <w:rsid w:val="006B5B98"/>
    <w:rsid w:val="006B5C44"/>
    <w:rsid w:val="006B6713"/>
    <w:rsid w:val="006C0FC8"/>
    <w:rsid w:val="006C1A7A"/>
    <w:rsid w:val="006C3081"/>
    <w:rsid w:val="006D0126"/>
    <w:rsid w:val="006D127F"/>
    <w:rsid w:val="006D3FC5"/>
    <w:rsid w:val="006D6972"/>
    <w:rsid w:val="006E1FA4"/>
    <w:rsid w:val="006E726B"/>
    <w:rsid w:val="006F4D58"/>
    <w:rsid w:val="00710DD0"/>
    <w:rsid w:val="007119EC"/>
    <w:rsid w:val="00715C94"/>
    <w:rsid w:val="00724BD7"/>
    <w:rsid w:val="00727DC4"/>
    <w:rsid w:val="00733568"/>
    <w:rsid w:val="007806B8"/>
    <w:rsid w:val="0078776A"/>
    <w:rsid w:val="00794973"/>
    <w:rsid w:val="007A3482"/>
    <w:rsid w:val="007A3AA0"/>
    <w:rsid w:val="007B4976"/>
    <w:rsid w:val="007B4F36"/>
    <w:rsid w:val="007B5884"/>
    <w:rsid w:val="007B7EFC"/>
    <w:rsid w:val="007C212A"/>
    <w:rsid w:val="007C38DF"/>
    <w:rsid w:val="007D7600"/>
    <w:rsid w:val="007D7F92"/>
    <w:rsid w:val="007E164E"/>
    <w:rsid w:val="007F0B7C"/>
    <w:rsid w:val="007F134A"/>
    <w:rsid w:val="007F24F5"/>
    <w:rsid w:val="007F33B4"/>
    <w:rsid w:val="008005A3"/>
    <w:rsid w:val="008044E1"/>
    <w:rsid w:val="0081143B"/>
    <w:rsid w:val="00815580"/>
    <w:rsid w:val="008174EA"/>
    <w:rsid w:val="00820662"/>
    <w:rsid w:val="00822AA6"/>
    <w:rsid w:val="008265E9"/>
    <w:rsid w:val="0083421E"/>
    <w:rsid w:val="008415E3"/>
    <w:rsid w:val="008427C8"/>
    <w:rsid w:val="0084324B"/>
    <w:rsid w:val="00860EEB"/>
    <w:rsid w:val="00864BE8"/>
    <w:rsid w:val="008663B5"/>
    <w:rsid w:val="00872CB9"/>
    <w:rsid w:val="00874A40"/>
    <w:rsid w:val="00874DB4"/>
    <w:rsid w:val="00875DD8"/>
    <w:rsid w:val="0089031B"/>
    <w:rsid w:val="008A5BAD"/>
    <w:rsid w:val="008A7AE0"/>
    <w:rsid w:val="008B1380"/>
    <w:rsid w:val="008B7A19"/>
    <w:rsid w:val="008C6688"/>
    <w:rsid w:val="008D67A8"/>
    <w:rsid w:val="008F1E26"/>
    <w:rsid w:val="008F598C"/>
    <w:rsid w:val="00907B28"/>
    <w:rsid w:val="00931730"/>
    <w:rsid w:val="009373BA"/>
    <w:rsid w:val="009464E3"/>
    <w:rsid w:val="00963156"/>
    <w:rsid w:val="00964FBC"/>
    <w:rsid w:val="00966C1C"/>
    <w:rsid w:val="009672CA"/>
    <w:rsid w:val="009764AA"/>
    <w:rsid w:val="00980C09"/>
    <w:rsid w:val="00983C8A"/>
    <w:rsid w:val="009866B4"/>
    <w:rsid w:val="00987643"/>
    <w:rsid w:val="00991CC3"/>
    <w:rsid w:val="00993DF1"/>
    <w:rsid w:val="00995B18"/>
    <w:rsid w:val="00995F29"/>
    <w:rsid w:val="009A07A7"/>
    <w:rsid w:val="009A4A2B"/>
    <w:rsid w:val="009A4FC3"/>
    <w:rsid w:val="009A6DC4"/>
    <w:rsid w:val="009C24E4"/>
    <w:rsid w:val="009C5027"/>
    <w:rsid w:val="009C67AE"/>
    <w:rsid w:val="009C7934"/>
    <w:rsid w:val="009E17F7"/>
    <w:rsid w:val="009E4D1C"/>
    <w:rsid w:val="009F51DF"/>
    <w:rsid w:val="009F7289"/>
    <w:rsid w:val="00A005C2"/>
    <w:rsid w:val="00A1192A"/>
    <w:rsid w:val="00A12C5C"/>
    <w:rsid w:val="00A23A16"/>
    <w:rsid w:val="00A3276A"/>
    <w:rsid w:val="00A34081"/>
    <w:rsid w:val="00A51544"/>
    <w:rsid w:val="00A712C3"/>
    <w:rsid w:val="00A87154"/>
    <w:rsid w:val="00A8732C"/>
    <w:rsid w:val="00A94ACE"/>
    <w:rsid w:val="00A95BC4"/>
    <w:rsid w:val="00AA40A5"/>
    <w:rsid w:val="00AA6E94"/>
    <w:rsid w:val="00AB1A41"/>
    <w:rsid w:val="00AC2336"/>
    <w:rsid w:val="00AE51EF"/>
    <w:rsid w:val="00AF64A4"/>
    <w:rsid w:val="00B054D0"/>
    <w:rsid w:val="00B112A5"/>
    <w:rsid w:val="00B13F94"/>
    <w:rsid w:val="00B16B39"/>
    <w:rsid w:val="00B22AAD"/>
    <w:rsid w:val="00B24BA7"/>
    <w:rsid w:val="00B47326"/>
    <w:rsid w:val="00B52017"/>
    <w:rsid w:val="00B52F01"/>
    <w:rsid w:val="00B72421"/>
    <w:rsid w:val="00B748AF"/>
    <w:rsid w:val="00B84299"/>
    <w:rsid w:val="00BB4396"/>
    <w:rsid w:val="00BC26A5"/>
    <w:rsid w:val="00BC4890"/>
    <w:rsid w:val="00BD3FFF"/>
    <w:rsid w:val="00BE23B7"/>
    <w:rsid w:val="00BE323F"/>
    <w:rsid w:val="00BE3E1F"/>
    <w:rsid w:val="00BF777A"/>
    <w:rsid w:val="00C07239"/>
    <w:rsid w:val="00C13B31"/>
    <w:rsid w:val="00C16AF7"/>
    <w:rsid w:val="00C21493"/>
    <w:rsid w:val="00C2209F"/>
    <w:rsid w:val="00C25082"/>
    <w:rsid w:val="00C342E2"/>
    <w:rsid w:val="00C534C0"/>
    <w:rsid w:val="00C53811"/>
    <w:rsid w:val="00C5573E"/>
    <w:rsid w:val="00C66F79"/>
    <w:rsid w:val="00C80669"/>
    <w:rsid w:val="00C80793"/>
    <w:rsid w:val="00C90D45"/>
    <w:rsid w:val="00C9252B"/>
    <w:rsid w:val="00CA13BD"/>
    <w:rsid w:val="00CB02F1"/>
    <w:rsid w:val="00CB1A09"/>
    <w:rsid w:val="00CB2CA8"/>
    <w:rsid w:val="00CB67FA"/>
    <w:rsid w:val="00CC79AA"/>
    <w:rsid w:val="00CD7429"/>
    <w:rsid w:val="00CF4980"/>
    <w:rsid w:val="00D11A60"/>
    <w:rsid w:val="00D13A71"/>
    <w:rsid w:val="00D13CDD"/>
    <w:rsid w:val="00D165E9"/>
    <w:rsid w:val="00D20DD7"/>
    <w:rsid w:val="00D27365"/>
    <w:rsid w:val="00D3155D"/>
    <w:rsid w:val="00D406BC"/>
    <w:rsid w:val="00D470B8"/>
    <w:rsid w:val="00D74601"/>
    <w:rsid w:val="00D835D8"/>
    <w:rsid w:val="00D910BE"/>
    <w:rsid w:val="00D969DC"/>
    <w:rsid w:val="00DA2767"/>
    <w:rsid w:val="00DA6836"/>
    <w:rsid w:val="00DB09A9"/>
    <w:rsid w:val="00DB3185"/>
    <w:rsid w:val="00DB605A"/>
    <w:rsid w:val="00DC1A14"/>
    <w:rsid w:val="00DC2B67"/>
    <w:rsid w:val="00DC5A72"/>
    <w:rsid w:val="00DD18F0"/>
    <w:rsid w:val="00DD1DDD"/>
    <w:rsid w:val="00DD45B6"/>
    <w:rsid w:val="00DD6ABC"/>
    <w:rsid w:val="00DD7F21"/>
    <w:rsid w:val="00DE328B"/>
    <w:rsid w:val="00DE5B78"/>
    <w:rsid w:val="00DE5F94"/>
    <w:rsid w:val="00DF1396"/>
    <w:rsid w:val="00DF141E"/>
    <w:rsid w:val="00DF31B6"/>
    <w:rsid w:val="00DF48E3"/>
    <w:rsid w:val="00DF56D0"/>
    <w:rsid w:val="00E04054"/>
    <w:rsid w:val="00E12B25"/>
    <w:rsid w:val="00E150E0"/>
    <w:rsid w:val="00E1536F"/>
    <w:rsid w:val="00E37645"/>
    <w:rsid w:val="00E4252F"/>
    <w:rsid w:val="00E45069"/>
    <w:rsid w:val="00E51648"/>
    <w:rsid w:val="00E5290E"/>
    <w:rsid w:val="00E605A5"/>
    <w:rsid w:val="00E64D52"/>
    <w:rsid w:val="00E67EFE"/>
    <w:rsid w:val="00E726AE"/>
    <w:rsid w:val="00E878C3"/>
    <w:rsid w:val="00E90BC0"/>
    <w:rsid w:val="00E92F6C"/>
    <w:rsid w:val="00E94540"/>
    <w:rsid w:val="00E97E4E"/>
    <w:rsid w:val="00EB5665"/>
    <w:rsid w:val="00EB67D7"/>
    <w:rsid w:val="00EB7003"/>
    <w:rsid w:val="00EB7494"/>
    <w:rsid w:val="00ED220F"/>
    <w:rsid w:val="00ED338A"/>
    <w:rsid w:val="00ED565A"/>
    <w:rsid w:val="00ED79AD"/>
    <w:rsid w:val="00F03862"/>
    <w:rsid w:val="00F15BD6"/>
    <w:rsid w:val="00F20131"/>
    <w:rsid w:val="00F27FD4"/>
    <w:rsid w:val="00F679E2"/>
    <w:rsid w:val="00F710A9"/>
    <w:rsid w:val="00F9670F"/>
    <w:rsid w:val="00FA5AEB"/>
    <w:rsid w:val="00FA5B03"/>
    <w:rsid w:val="00FC0A99"/>
    <w:rsid w:val="00FC5468"/>
    <w:rsid w:val="00FC7673"/>
    <w:rsid w:val="00FE3547"/>
    <w:rsid w:val="00FF43C8"/>
    <w:rsid w:val="0265DC3A"/>
    <w:rsid w:val="029E380C"/>
    <w:rsid w:val="03BDB22D"/>
    <w:rsid w:val="0570A35F"/>
    <w:rsid w:val="06118346"/>
    <w:rsid w:val="089FAB50"/>
    <w:rsid w:val="0A206219"/>
    <w:rsid w:val="0A450657"/>
    <w:rsid w:val="0A5B0631"/>
    <w:rsid w:val="0B97745F"/>
    <w:rsid w:val="0C88081A"/>
    <w:rsid w:val="0FE4F33E"/>
    <w:rsid w:val="1494E2B8"/>
    <w:rsid w:val="14D12727"/>
    <w:rsid w:val="173B4547"/>
    <w:rsid w:val="1AFEB899"/>
    <w:rsid w:val="1B17C23A"/>
    <w:rsid w:val="1B93B132"/>
    <w:rsid w:val="1D259BCF"/>
    <w:rsid w:val="1E4E6267"/>
    <w:rsid w:val="1E935956"/>
    <w:rsid w:val="214074C2"/>
    <w:rsid w:val="218CAD1D"/>
    <w:rsid w:val="2741CE1A"/>
    <w:rsid w:val="2BDBB173"/>
    <w:rsid w:val="2BE0DAF4"/>
    <w:rsid w:val="2DCB983B"/>
    <w:rsid w:val="2E108F2A"/>
    <w:rsid w:val="306F14E4"/>
    <w:rsid w:val="32DF1E6D"/>
    <w:rsid w:val="341EB142"/>
    <w:rsid w:val="3460FB9E"/>
    <w:rsid w:val="36A47EE8"/>
    <w:rsid w:val="37B022E9"/>
    <w:rsid w:val="397B4A33"/>
    <w:rsid w:val="3A13FADD"/>
    <w:rsid w:val="3C1CB855"/>
    <w:rsid w:val="3FBF1175"/>
    <w:rsid w:val="4281D1DA"/>
    <w:rsid w:val="443B68FD"/>
    <w:rsid w:val="44A89AAD"/>
    <w:rsid w:val="44D3A7A5"/>
    <w:rsid w:val="459B9495"/>
    <w:rsid w:val="4725817F"/>
    <w:rsid w:val="47A6619D"/>
    <w:rsid w:val="48F5B1C3"/>
    <w:rsid w:val="4A61DE3B"/>
    <w:rsid w:val="4A6FDFD3"/>
    <w:rsid w:val="4B9FF349"/>
    <w:rsid w:val="4C51C503"/>
    <w:rsid w:val="4CF27D5E"/>
    <w:rsid w:val="4DC922E6"/>
    <w:rsid w:val="4EB651E8"/>
    <w:rsid w:val="50D67637"/>
    <w:rsid w:val="5260EF40"/>
    <w:rsid w:val="545CF4DD"/>
    <w:rsid w:val="54FD1AEC"/>
    <w:rsid w:val="57954B7C"/>
    <w:rsid w:val="580EE272"/>
    <w:rsid w:val="592526FC"/>
    <w:rsid w:val="5A351D88"/>
    <w:rsid w:val="5A7CFFDF"/>
    <w:rsid w:val="606B9C25"/>
    <w:rsid w:val="62CC38BE"/>
    <w:rsid w:val="643EE3D5"/>
    <w:rsid w:val="65463383"/>
    <w:rsid w:val="65AA8F2D"/>
    <w:rsid w:val="65BA9C0F"/>
    <w:rsid w:val="6B06D8D6"/>
    <w:rsid w:val="6B1D6D3A"/>
    <w:rsid w:val="6B49B97A"/>
    <w:rsid w:val="6B79E29F"/>
    <w:rsid w:val="6DB3F442"/>
    <w:rsid w:val="6DC9BA9B"/>
    <w:rsid w:val="6E499BDF"/>
    <w:rsid w:val="6EF423FA"/>
    <w:rsid w:val="6F8DCB26"/>
    <w:rsid w:val="70023FDA"/>
    <w:rsid w:val="71745D42"/>
    <w:rsid w:val="71B374B3"/>
    <w:rsid w:val="7320930B"/>
    <w:rsid w:val="735EB0E6"/>
    <w:rsid w:val="74B80AB6"/>
    <w:rsid w:val="74F65E57"/>
    <w:rsid w:val="787ED4DC"/>
    <w:rsid w:val="7A1AA53D"/>
    <w:rsid w:val="7CBEA7B6"/>
    <w:rsid w:val="7E79EF05"/>
    <w:rsid w:val="7FF1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E92E5F"/>
  <w15:docId w15:val="{EAAE9C4A-A483-4897-9AB8-7381B11FB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FC5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4E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174EA"/>
  </w:style>
  <w:style w:type="paragraph" w:styleId="Footer">
    <w:name w:val="footer"/>
    <w:basedOn w:val="Normal"/>
    <w:link w:val="FooterChar"/>
    <w:uiPriority w:val="99"/>
    <w:unhideWhenUsed/>
    <w:rsid w:val="008174E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174EA"/>
  </w:style>
  <w:style w:type="paragraph" w:customStyle="1" w:styleId="Default">
    <w:name w:val="Default"/>
    <w:rsid w:val="008174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6D3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D3FC5"/>
    <w:rPr>
      <w:rFonts w:ascii="Tahoma" w:eastAsia="Times New Roman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4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C995C0CE99604D9914942DFCE4FD87" ma:contentTypeVersion="13" ma:contentTypeDescription="Create a new document." ma:contentTypeScope="" ma:versionID="4a1264fd134c17c96ec642e18375fd5b">
  <xsd:schema xmlns:xsd="http://www.w3.org/2001/XMLSchema" xmlns:xs="http://www.w3.org/2001/XMLSchema" xmlns:p="http://schemas.microsoft.com/office/2006/metadata/properties" xmlns:ns2="90cb673f-96de-4cdc-a4dd-615fc1372d0d" xmlns:ns3="06bcf130-e91d-42e7-91bc-b41d2e823c40" targetNamespace="http://schemas.microsoft.com/office/2006/metadata/properties" ma:root="true" ma:fieldsID="54220b2a8aad80d74077e8f5a409bba8" ns2:_="" ns3:_="">
    <xsd:import namespace="90cb673f-96de-4cdc-a4dd-615fc1372d0d"/>
    <xsd:import namespace="06bcf130-e91d-42e7-91bc-b41d2e823c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673f-96de-4cdc-a4dd-615fc1372d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cf130-e91d-42e7-91bc-b41d2e823c4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F800CB-540D-47BE-B681-B1414DEB22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68DCB-BF71-48CA-BDF7-996F71FE63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DBB4E2-CBAF-4B73-B5FD-C2E4C6560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b673f-96de-4cdc-a4dd-615fc1372d0d"/>
    <ds:schemaRef ds:uri="06bcf130-e91d-42e7-91bc-b41d2e823c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C36F80-A74E-46F6-BAB8-CBDA1BC0097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65</Words>
  <Characters>1516</Characters>
  <Application>Microsoft Office Word</Application>
  <DocSecurity>0</DocSecurity>
  <Lines>12</Lines>
  <Paragraphs>3</Paragraphs>
  <ScaleCrop>false</ScaleCrop>
  <Company>Microsoft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in.michelle</dc:creator>
  <cp:keywords/>
  <cp:lastModifiedBy>Jodie Cobden (St Joseph's School - Southern Cross)</cp:lastModifiedBy>
  <cp:revision>100</cp:revision>
  <cp:lastPrinted>2021-08-05T06:13:00Z</cp:lastPrinted>
  <dcterms:created xsi:type="dcterms:W3CDTF">2020-06-19T01:50:00Z</dcterms:created>
  <dcterms:modified xsi:type="dcterms:W3CDTF">2021-08-13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95C0CE99604D9914942DFCE4FD87</vt:lpwstr>
  </property>
  <property fmtid="{D5CDD505-2E9C-101B-9397-08002B2CF9AE}" pid="3" name="AuthorIds_UIVersion_15360">
    <vt:lpwstr>20</vt:lpwstr>
  </property>
</Properties>
</file>